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931"/>
        <w:gridCol w:w="486"/>
        <w:gridCol w:w="9"/>
        <w:gridCol w:w="143"/>
        <w:gridCol w:w="780"/>
        <w:gridCol w:w="62"/>
        <w:gridCol w:w="990"/>
        <w:gridCol w:w="365"/>
        <w:gridCol w:w="1193"/>
        <w:gridCol w:w="224"/>
        <w:gridCol w:w="132"/>
        <w:gridCol w:w="1075"/>
      </w:tblGrid>
      <w:tr w:rsidR="005A11E4" w:rsidRPr="000C038C" w14:paraId="605D34DD" w14:textId="77777777" w:rsidTr="00781C83">
        <w:tc>
          <w:tcPr>
            <w:tcW w:w="969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0C038C" w:rsidRDefault="005A11E4" w:rsidP="004A33B9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PREDMETA</w:t>
            </w: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516916" w:rsidRPr="000C038C" w14:paraId="36413FBF" w14:textId="77777777" w:rsidTr="00781C83">
        <w:tc>
          <w:tcPr>
            <w:tcW w:w="1797" w:type="dxa"/>
            <w:gridSpan w:val="2"/>
          </w:tcPr>
          <w:p w14:paraId="72C1DC59" w14:textId="77777777" w:rsidR="00516916" w:rsidRPr="000C038C" w:rsidRDefault="00516916" w:rsidP="0051691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3988D56A" w:rsidR="00516916" w:rsidRPr="000C038C" w:rsidRDefault="00516916" w:rsidP="00516916">
            <w:pPr>
              <w:spacing w:after="0"/>
              <w:rPr>
                <w:rFonts w:eastAsia="Calibri" w:cs="Arial"/>
                <w:sz w:val="20"/>
                <w:szCs w:val="20"/>
                <w:lang w:eastAsia="sl-SI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de-DE"/>
              </w:rPr>
              <w:t>NABAVA IN STORITVE ZA STRANKE</w:t>
            </w:r>
          </w:p>
        </w:tc>
      </w:tr>
      <w:tr w:rsidR="00516916" w:rsidRPr="000C038C" w14:paraId="12BB578E" w14:textId="77777777" w:rsidTr="00781C83">
        <w:tc>
          <w:tcPr>
            <w:tcW w:w="1797" w:type="dxa"/>
            <w:gridSpan w:val="2"/>
          </w:tcPr>
          <w:p w14:paraId="003758B5" w14:textId="77777777" w:rsidR="00516916" w:rsidRPr="000C038C" w:rsidRDefault="00516916" w:rsidP="0051691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5533F03A" w:rsidR="00516916" w:rsidRPr="000C038C" w:rsidRDefault="00516916" w:rsidP="00516916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0C038C">
              <w:rPr>
                <w:rStyle w:val="Krepko"/>
                <w:rFonts w:asciiTheme="minorHAnsi" w:hAnsiTheme="minorHAnsi" w:cstheme="minorHAnsi"/>
                <w:b w:val="0"/>
                <w:sz w:val="20"/>
                <w:szCs w:val="20"/>
                <w:lang w:val="en-GB"/>
              </w:rPr>
              <w:t>SOURCING AND CUSTOMER SERVICE</w:t>
            </w:r>
          </w:p>
        </w:tc>
      </w:tr>
      <w:tr w:rsidR="005A11E4" w:rsidRPr="000C038C" w14:paraId="0BB44B80" w14:textId="77777777" w:rsidTr="00781C83">
        <w:tc>
          <w:tcPr>
            <w:tcW w:w="3305" w:type="dxa"/>
            <w:gridSpan w:val="5"/>
            <w:vAlign w:val="center"/>
          </w:tcPr>
          <w:p w14:paraId="381AAD97" w14:textId="77777777" w:rsidR="005A11E4" w:rsidRPr="000C038C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7"/>
            <w:vAlign w:val="center"/>
          </w:tcPr>
          <w:p w14:paraId="72824CE0" w14:textId="77777777" w:rsidR="005A11E4" w:rsidRPr="000C038C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0C038C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31" w:type="dxa"/>
            <w:gridSpan w:val="3"/>
            <w:vAlign w:val="center"/>
          </w:tcPr>
          <w:p w14:paraId="2EB909A8" w14:textId="77777777" w:rsidR="005A11E4" w:rsidRPr="000C038C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0C038C" w14:paraId="5EC26D3D" w14:textId="77777777" w:rsidTr="00781C83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0C038C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0C038C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0C038C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0C038C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0C038C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0C038C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3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0C038C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0C038C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667ED1" w:rsidRPr="000C038C" w14:paraId="23FFFBED" w14:textId="77777777" w:rsidTr="00781C83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4A92877F" w:rsidR="00667ED1" w:rsidRPr="000C038C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0C038C">
              <w:rPr>
                <w:rFonts w:asciiTheme="minorHAnsi" w:hAnsiTheme="minorHAnsi" w:cstheme="minorHAnsi"/>
                <w:bCs/>
                <w:sz w:val="20"/>
                <w:szCs w:val="20"/>
              </w:rPr>
              <w:t>LOGISTIKA SISTEMOV 2. stopnja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667ED1" w:rsidRPr="000C038C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6EE47F3B" w:rsidR="00667ED1" w:rsidRPr="000C038C" w:rsidRDefault="00072F0F" w:rsidP="00667ED1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0C038C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="00667ED1" w:rsidRPr="000C038C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61EF4A3C" w:rsidR="00667ED1" w:rsidRPr="000C038C" w:rsidRDefault="00516916" w:rsidP="00667ED1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0C038C">
              <w:rPr>
                <w:rFonts w:asciiTheme="minorHAnsi" w:hAnsiTheme="minorHAnsi" w:cstheme="minorHAnsi"/>
                <w:bCs/>
                <w:sz w:val="20"/>
                <w:szCs w:val="20"/>
              </w:rPr>
              <w:t>3</w:t>
            </w:r>
            <w:r w:rsidR="00667ED1" w:rsidRPr="000C038C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</w:tr>
      <w:tr w:rsidR="00667ED1" w:rsidRPr="000C038C" w14:paraId="4AE235F2" w14:textId="77777777" w:rsidTr="00781C83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6D0CC36" w:rsidR="00667ED1" w:rsidRPr="000C038C" w:rsidRDefault="00667ED1" w:rsidP="00667ED1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0C038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YSTEM LOGISTICS </w:t>
            </w:r>
            <w:r w:rsidRPr="000C038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C038C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Pr="000C038C">
              <w:rPr>
                <w:rFonts w:asciiTheme="minorHAnsi" w:hAnsiTheme="minorHAnsi" w:cstheme="minorHAnsi"/>
                <w:bCs/>
                <w:sz w:val="20"/>
                <w:szCs w:val="20"/>
                <w:vertAlign w:val="superscript"/>
              </w:rPr>
              <w:t xml:space="preserve">nd </w:t>
            </w:r>
            <w:r w:rsidRPr="000C038C">
              <w:rPr>
                <w:rFonts w:asciiTheme="minorHAnsi" w:hAnsiTheme="minorHAnsi" w:cstheme="minorHAnsi"/>
                <w:bCs/>
                <w:sz w:val="20"/>
                <w:szCs w:val="20"/>
              </w:rPr>
              <w:t>degree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667ED1" w:rsidRPr="000C038C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7E187EE4" w:rsidR="00667ED1" w:rsidRPr="000C038C" w:rsidRDefault="00072F0F" w:rsidP="00667ED1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0C038C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="00667ED1" w:rsidRPr="000C038C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03CD4250" w:rsidR="00667ED1" w:rsidRPr="000C038C" w:rsidRDefault="00516916" w:rsidP="00667ED1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0C038C">
              <w:rPr>
                <w:rFonts w:asciiTheme="minorHAnsi" w:hAnsiTheme="minorHAnsi" w:cstheme="minorHAnsi"/>
                <w:bCs/>
                <w:sz w:val="20"/>
                <w:szCs w:val="20"/>
              </w:rPr>
              <w:t>3</w:t>
            </w:r>
            <w:r w:rsidR="00667ED1" w:rsidRPr="000C038C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</w:tr>
      <w:tr w:rsidR="005A11E4" w:rsidRPr="000C038C" w14:paraId="1E148366" w14:textId="77777777" w:rsidTr="00781C83">
        <w:trPr>
          <w:trHeight w:val="103"/>
        </w:trPr>
        <w:tc>
          <w:tcPr>
            <w:tcW w:w="9695" w:type="dxa"/>
            <w:gridSpan w:val="17"/>
          </w:tcPr>
          <w:p w14:paraId="633C5EFA" w14:textId="77777777" w:rsidR="005A11E4" w:rsidRPr="000C038C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0C038C" w14:paraId="53363266" w14:textId="77777777" w:rsidTr="00781C83">
        <w:trPr>
          <w:trHeight w:val="270"/>
        </w:trPr>
        <w:tc>
          <w:tcPr>
            <w:tcW w:w="5716" w:type="dxa"/>
            <w:gridSpan w:val="11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0C038C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0C038C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4EAC91D8" w:rsidR="005A11E4" w:rsidRPr="000C038C" w:rsidRDefault="00516916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sz w:val="20"/>
                <w:szCs w:val="20"/>
                <w:lang w:eastAsia="sl-SI"/>
              </w:rPr>
              <w:t>IZBIRNI</w:t>
            </w:r>
          </w:p>
        </w:tc>
      </w:tr>
      <w:tr w:rsidR="005A11E4" w:rsidRPr="000C038C" w14:paraId="6024E532" w14:textId="77777777" w:rsidTr="00781C83">
        <w:trPr>
          <w:trHeight w:val="270"/>
        </w:trPr>
        <w:tc>
          <w:tcPr>
            <w:tcW w:w="5716" w:type="dxa"/>
            <w:gridSpan w:val="11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5A11E4" w:rsidRPr="000C038C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46B08DEC" w:rsidR="005A11E4" w:rsidRPr="000C038C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val="en-GB" w:eastAsia="sl-SI"/>
              </w:rPr>
            </w:pPr>
          </w:p>
        </w:tc>
      </w:tr>
      <w:tr w:rsidR="005A11E4" w:rsidRPr="000C038C" w14:paraId="6B1B7C32" w14:textId="77777777" w:rsidTr="00781C83">
        <w:tc>
          <w:tcPr>
            <w:tcW w:w="5716" w:type="dxa"/>
            <w:gridSpan w:val="11"/>
          </w:tcPr>
          <w:p w14:paraId="02799658" w14:textId="77777777" w:rsidR="005A11E4" w:rsidRPr="000C038C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0C038C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0C038C" w14:paraId="5DB8E894" w14:textId="77777777" w:rsidTr="00781C83">
        <w:tc>
          <w:tcPr>
            <w:tcW w:w="5716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0C038C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3DD811AE" w:rsidR="005A11E4" w:rsidRPr="000C038C" w:rsidRDefault="00667ED1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sz w:val="20"/>
                <w:szCs w:val="20"/>
                <w:lang w:eastAsia="sl-SI"/>
              </w:rPr>
              <w:t>MAG</w:t>
            </w:r>
          </w:p>
        </w:tc>
      </w:tr>
      <w:tr w:rsidR="005A11E4" w:rsidRPr="000C038C" w14:paraId="5FC48C48" w14:textId="77777777" w:rsidTr="00781C83">
        <w:tc>
          <w:tcPr>
            <w:tcW w:w="9695" w:type="dxa"/>
            <w:gridSpan w:val="17"/>
          </w:tcPr>
          <w:p w14:paraId="19BF6CFB" w14:textId="77777777" w:rsidR="005A11E4" w:rsidRPr="000C038C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0C038C" w14:paraId="69EB4177" w14:textId="77777777" w:rsidTr="00781C83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0C038C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0C038C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0C038C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0C038C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0C038C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0C038C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0C038C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0C038C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0C038C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0C038C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0C038C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0C038C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0C038C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0C038C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871EDA" w:rsidRPr="000C038C" w14:paraId="6C3C0BA4" w14:textId="77777777" w:rsidTr="00781C83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E5E207" w14:textId="77777777" w:rsidR="00871EDA" w:rsidRPr="000C038C" w:rsidRDefault="00516916" w:rsidP="00516916">
            <w:pPr>
              <w:spacing w:after="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C038C">
              <w:rPr>
                <w:rFonts w:asciiTheme="minorHAnsi" w:hAnsiTheme="minorHAnsi" w:cstheme="minorHAnsi"/>
                <w:bCs/>
                <w:sz w:val="20"/>
                <w:szCs w:val="20"/>
              </w:rPr>
              <w:t>6 e</w:t>
            </w:r>
            <w:r w:rsidR="001F7FE8" w:rsidRPr="000C038C">
              <w:rPr>
                <w:rFonts w:asciiTheme="minorHAnsi" w:hAnsiTheme="minorHAnsi" w:cstheme="minorHAnsi"/>
                <w:bCs/>
                <w:sz w:val="20"/>
                <w:szCs w:val="20"/>
              </w:rPr>
              <w:t>-P</w:t>
            </w:r>
          </w:p>
          <w:p w14:paraId="013B6061" w14:textId="7E941B26" w:rsidR="00516916" w:rsidRPr="000C038C" w:rsidRDefault="00516916" w:rsidP="00516916">
            <w:pPr>
              <w:spacing w:after="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C038C">
              <w:rPr>
                <w:rFonts w:asciiTheme="minorHAnsi" w:hAnsiTheme="minorHAnsi" w:cstheme="minorHAnsi"/>
                <w:bCs/>
                <w:sz w:val="20"/>
                <w:szCs w:val="20"/>
              </w:rPr>
              <w:t>15 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871EDA" w:rsidRPr="000C038C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816246" w14:textId="4A541FBD" w:rsidR="009E6B4A" w:rsidRPr="000C038C" w:rsidRDefault="00516916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Cs/>
                <w:sz w:val="20"/>
                <w:szCs w:val="20"/>
                <w:lang w:eastAsia="sl-SI"/>
              </w:rPr>
              <w:t>9</w:t>
            </w:r>
            <w:r w:rsidR="001F7FE8" w:rsidRPr="000C038C">
              <w:rPr>
                <w:rFonts w:eastAsia="Calibri" w:cs="Calibri"/>
                <w:bCs/>
                <w:sz w:val="20"/>
                <w:szCs w:val="20"/>
                <w:lang w:eastAsia="sl-SI"/>
              </w:rPr>
              <w:t xml:space="preserve"> e-V</w:t>
            </w:r>
          </w:p>
          <w:p w14:paraId="6C84A960" w14:textId="0747B47D" w:rsidR="001F7FE8" w:rsidRPr="000C038C" w:rsidRDefault="00516916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Cs/>
                <w:sz w:val="20"/>
                <w:szCs w:val="20"/>
                <w:lang w:eastAsia="sl-SI"/>
              </w:rPr>
              <w:t>15</w:t>
            </w:r>
            <w:r w:rsidR="001F7FE8" w:rsidRPr="000C038C">
              <w:rPr>
                <w:rFonts w:eastAsia="Calibri" w:cs="Calibri"/>
                <w:bCs/>
                <w:sz w:val="20"/>
                <w:szCs w:val="20"/>
                <w:lang w:eastAsia="sl-SI"/>
              </w:rPr>
              <w:t xml:space="preserve"> a-V</w:t>
            </w: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871EDA" w:rsidRPr="000C038C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871EDA" w:rsidRPr="000C038C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7A25C929" w:rsidR="00871EDA" w:rsidRPr="000C038C" w:rsidRDefault="00516916" w:rsidP="0010202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Cs/>
                <w:sz w:val="20"/>
                <w:szCs w:val="20"/>
                <w:lang w:eastAsia="sl-SI"/>
              </w:rPr>
              <w:t>135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871EDA" w:rsidRPr="000C038C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1CBADD36" w:rsidR="00871EDA" w:rsidRPr="000C038C" w:rsidRDefault="00516916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Cs/>
                <w:sz w:val="20"/>
                <w:szCs w:val="20"/>
                <w:lang w:eastAsia="sl-SI"/>
              </w:rPr>
              <w:t>6</w:t>
            </w:r>
          </w:p>
        </w:tc>
      </w:tr>
      <w:tr w:rsidR="00871EDA" w:rsidRPr="000C038C" w14:paraId="33611488" w14:textId="77777777" w:rsidTr="00781C83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871EDA" w:rsidRPr="000C038C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871EDA" w:rsidRPr="000C038C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D65752" w14:textId="44B25365" w:rsidR="00871EDA" w:rsidRPr="000C038C" w:rsidRDefault="00871EDA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871EDA" w:rsidRPr="000C038C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871EDA" w:rsidRPr="000C038C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871EDA" w:rsidRPr="000C038C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871EDA" w:rsidRPr="000C038C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871EDA" w:rsidRPr="000C038C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871EDA" w:rsidRPr="000C038C" w14:paraId="3AFC1636" w14:textId="77777777" w:rsidTr="00781C83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871EDA" w:rsidRPr="000C038C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871EDA" w:rsidRPr="000C038C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2ABA0E34" w:rsidR="00871EDA" w:rsidRPr="000C038C" w:rsidRDefault="00871EDA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871EDA" w:rsidRPr="000C038C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871EDA" w:rsidRPr="000C038C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871EDA" w:rsidRPr="000C038C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871EDA" w:rsidRPr="000C038C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871EDA" w:rsidRPr="000C038C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0C038C" w14:paraId="6194853B" w14:textId="77777777" w:rsidTr="00781C83">
        <w:tc>
          <w:tcPr>
            <w:tcW w:w="9695" w:type="dxa"/>
            <w:gridSpan w:val="17"/>
          </w:tcPr>
          <w:p w14:paraId="73ECE184" w14:textId="77777777" w:rsidR="005A11E4" w:rsidRPr="000C038C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0C038C" w14:paraId="695F6595" w14:textId="77777777" w:rsidTr="00781C83">
        <w:tc>
          <w:tcPr>
            <w:tcW w:w="3305" w:type="dxa"/>
            <w:gridSpan w:val="5"/>
          </w:tcPr>
          <w:p w14:paraId="19C80114" w14:textId="77777777" w:rsidR="005A11E4" w:rsidRPr="000C038C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90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CCD9A" w14:textId="582DB8C1" w:rsidR="005A11E4" w:rsidRPr="000C038C" w:rsidRDefault="00516916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MATEVŽ OBRECHT</w:t>
            </w:r>
          </w:p>
          <w:p w14:paraId="28DE0B2C" w14:textId="296CF5D1" w:rsidR="00516916" w:rsidRPr="000C038C" w:rsidRDefault="00516916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 </w:t>
            </w:r>
          </w:p>
        </w:tc>
      </w:tr>
      <w:tr w:rsidR="005A11E4" w:rsidRPr="000C038C" w14:paraId="373ADDF1" w14:textId="77777777" w:rsidTr="00781C83">
        <w:tc>
          <w:tcPr>
            <w:tcW w:w="9695" w:type="dxa"/>
            <w:gridSpan w:val="17"/>
          </w:tcPr>
          <w:p w14:paraId="0BC8F3BA" w14:textId="77777777" w:rsidR="005A11E4" w:rsidRPr="000C038C" w:rsidRDefault="005A11E4" w:rsidP="00B7173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9E6B4A" w:rsidRPr="000C038C" w14:paraId="2546E5AF" w14:textId="77777777" w:rsidTr="00781C83">
        <w:tc>
          <w:tcPr>
            <w:tcW w:w="2296" w:type="dxa"/>
            <w:gridSpan w:val="3"/>
            <w:vMerge w:val="restart"/>
          </w:tcPr>
          <w:p w14:paraId="6861494E" w14:textId="77777777" w:rsidR="009E6B4A" w:rsidRPr="000C038C" w:rsidRDefault="009E6B4A" w:rsidP="009E6B4A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6" w:type="dxa"/>
            <w:gridSpan w:val="4"/>
          </w:tcPr>
          <w:p w14:paraId="77461E9B" w14:textId="77777777" w:rsidR="009E6B4A" w:rsidRPr="000C038C" w:rsidRDefault="009E6B4A" w:rsidP="009E6B4A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0E4D6A61" w:rsidR="009E6B4A" w:rsidRPr="000C038C" w:rsidRDefault="009E6B4A" w:rsidP="009E6B4A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0C038C">
              <w:rPr>
                <w:rFonts w:asciiTheme="minorHAnsi" w:hAnsiTheme="minorHAnsi"/>
                <w:sz w:val="20"/>
                <w:szCs w:val="20"/>
              </w:rPr>
              <w:t>SLOVENSKI/SLOVENE</w:t>
            </w:r>
          </w:p>
        </w:tc>
      </w:tr>
      <w:tr w:rsidR="009E6B4A" w:rsidRPr="000C038C" w14:paraId="0712B376" w14:textId="77777777" w:rsidTr="00781C83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9E6B4A" w:rsidRPr="000C038C" w:rsidRDefault="009E6B4A" w:rsidP="009E6B4A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6" w:type="dxa"/>
            <w:gridSpan w:val="4"/>
          </w:tcPr>
          <w:p w14:paraId="3A2F1B73" w14:textId="77777777" w:rsidR="009E6B4A" w:rsidRPr="000C038C" w:rsidRDefault="009E6B4A" w:rsidP="009E6B4A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24292F59" w:rsidR="009E6B4A" w:rsidRPr="000C038C" w:rsidRDefault="009E6B4A" w:rsidP="009E6B4A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0C038C">
              <w:rPr>
                <w:rFonts w:asciiTheme="minorHAnsi" w:hAnsiTheme="minorHAnsi"/>
                <w:sz w:val="20"/>
                <w:szCs w:val="20"/>
              </w:rPr>
              <w:t>SLOVENSKI/SLOVENE</w:t>
            </w:r>
          </w:p>
        </w:tc>
      </w:tr>
      <w:tr w:rsidR="005A11E4" w:rsidRPr="000C038C" w14:paraId="0BB418C6" w14:textId="77777777" w:rsidTr="00781C83">
        <w:tc>
          <w:tcPr>
            <w:tcW w:w="473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0C038C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0C038C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0C038C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0C038C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0C038C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0C038C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0C038C" w:rsidRPr="000C038C" w14:paraId="273ADA0E" w14:textId="77777777" w:rsidTr="00781C83">
        <w:trPr>
          <w:trHeight w:val="275"/>
        </w:trPr>
        <w:tc>
          <w:tcPr>
            <w:tcW w:w="473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5B44CB8D" w:rsidR="00EC3675" w:rsidRPr="000C038C" w:rsidRDefault="00EC3675" w:rsidP="00EC3675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Pogoj za pristop k izpitu so opravljene obveznosti e-predavanj in e-vaj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B63298" w:rsidRPr="000C038C" w:rsidRDefault="00B63298" w:rsidP="00EC3675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2F27EFEE" w:rsidR="00EC3675" w:rsidRPr="000C038C" w:rsidRDefault="00EC3675" w:rsidP="00EC3675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Completion of assignments in e-lectures and e-seminars is a prerequisite for taking the exam.</w:t>
            </w:r>
          </w:p>
        </w:tc>
      </w:tr>
      <w:tr w:rsidR="00B63298" w:rsidRPr="000C038C" w14:paraId="32638BBD" w14:textId="77777777" w:rsidTr="00781C83">
        <w:trPr>
          <w:trHeight w:val="137"/>
        </w:trPr>
        <w:tc>
          <w:tcPr>
            <w:tcW w:w="4722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B63298" w:rsidRPr="000C038C" w:rsidRDefault="00B63298" w:rsidP="00B6329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8DA8183" w14:textId="77777777" w:rsidR="00B63298" w:rsidRPr="000C038C" w:rsidRDefault="00B63298" w:rsidP="00B6329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0C038C">
              <w:rPr>
                <w:rFonts w:eastAsia="Calibri" w:cs="Calibr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</w:tcPr>
          <w:p w14:paraId="41A73D15" w14:textId="77777777" w:rsidR="00B63298" w:rsidRPr="000C038C" w:rsidRDefault="00B63298" w:rsidP="00B6329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B63298" w:rsidRPr="000C038C" w:rsidRDefault="00B63298" w:rsidP="00B6329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2F3726" w14:textId="77777777" w:rsidR="00B63298" w:rsidRPr="000C038C" w:rsidRDefault="00B63298" w:rsidP="00B6329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516916" w:rsidRPr="000C038C" w14:paraId="4EDFC7EE" w14:textId="77777777" w:rsidTr="00781C83">
        <w:trPr>
          <w:trHeight w:val="269"/>
        </w:trPr>
        <w:tc>
          <w:tcPr>
            <w:tcW w:w="47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536C7" w14:textId="77777777" w:rsidR="00516916" w:rsidRPr="000C038C" w:rsidRDefault="00516916" w:rsidP="0051691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0C038C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Načrti nabave.</w:t>
            </w:r>
          </w:p>
          <w:p w14:paraId="70033B5E" w14:textId="77777777" w:rsidR="00516916" w:rsidRPr="000C038C" w:rsidRDefault="00516916" w:rsidP="0051691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0C038C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Dogovori dobaviteljev.</w:t>
            </w:r>
          </w:p>
          <w:p w14:paraId="47098580" w14:textId="77777777" w:rsidR="00516916" w:rsidRPr="000C038C" w:rsidRDefault="00516916" w:rsidP="0051691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0C038C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Postopki nabavnih procesov.</w:t>
            </w:r>
          </w:p>
          <w:p w14:paraId="53535F2F" w14:textId="77777777" w:rsidR="00516916" w:rsidRPr="000C038C" w:rsidRDefault="00516916" w:rsidP="0051691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0C038C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E-orodja za nabavo.</w:t>
            </w:r>
          </w:p>
          <w:p w14:paraId="40776631" w14:textId="77777777" w:rsidR="00516916" w:rsidRPr="000C038C" w:rsidRDefault="00516916" w:rsidP="0051691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0C038C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Politika kupcev in nakupne odločitve.</w:t>
            </w:r>
          </w:p>
          <w:p w14:paraId="3F9830A8" w14:textId="77777777" w:rsidR="00516916" w:rsidRPr="000C038C" w:rsidRDefault="00516916" w:rsidP="0051691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0C038C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Organizacija storitev za kupce/stranke.</w:t>
            </w:r>
          </w:p>
          <w:p w14:paraId="4C8F621D" w14:textId="77777777" w:rsidR="00516916" w:rsidRPr="000C038C" w:rsidRDefault="00516916" w:rsidP="0051691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0C038C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Ključni kazalniki uspešnosti (KPI) na področju storitev za stranke.</w:t>
            </w:r>
          </w:p>
          <w:p w14:paraId="33B3DE82" w14:textId="1FC692B6" w:rsidR="00516916" w:rsidRPr="000C038C" w:rsidRDefault="00512D12" w:rsidP="00516916">
            <w:pPr>
              <w:pStyle w:val="Default"/>
              <w:jc w:val="both"/>
              <w:rPr>
                <w:rFonts w:asciiTheme="minorHAnsi" w:hAnsiTheme="minorHAnsi" w:cstheme="minorHAnsi"/>
                <w:color w:val="FF0000"/>
                <w:sz w:val="20"/>
                <w:szCs w:val="20"/>
                <w:lang w:val="sv-SE"/>
              </w:rPr>
            </w:pPr>
            <w:r w:rsidRPr="000C038C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CRM sistem</w:t>
            </w:r>
            <w:r w:rsidRPr="004E176A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i</w:t>
            </w:r>
            <w:r w:rsidR="00516916" w:rsidRPr="004E176A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.</w:t>
            </w:r>
          </w:p>
          <w:p w14:paraId="166BF141" w14:textId="77777777" w:rsidR="00516916" w:rsidRPr="000C038C" w:rsidRDefault="00516916" w:rsidP="0051691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0C038C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Segmentacija kupcev in iskanje tržnih niš v trajnostni potrošnji.</w:t>
            </w:r>
          </w:p>
          <w:p w14:paraId="4612FDCA" w14:textId="77777777" w:rsidR="00516916" w:rsidRPr="000C038C" w:rsidRDefault="00516916" w:rsidP="0051691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</w:p>
          <w:p w14:paraId="619F0A8B" w14:textId="77777777" w:rsidR="00516916" w:rsidRPr="000C038C" w:rsidRDefault="00516916" w:rsidP="0051691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0C038C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Vaje:</w:t>
            </w:r>
          </w:p>
          <w:p w14:paraId="2D64605F" w14:textId="77777777" w:rsidR="00516916" w:rsidRPr="000C038C" w:rsidRDefault="00516916" w:rsidP="0051691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0C038C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Priprava načrta nabave.</w:t>
            </w:r>
          </w:p>
          <w:p w14:paraId="7ED1E93C" w14:textId="77777777" w:rsidR="00516916" w:rsidRPr="000C038C" w:rsidRDefault="00516916" w:rsidP="0051691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0C038C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Priprava sporazumov z dobavitelji.</w:t>
            </w:r>
          </w:p>
          <w:p w14:paraId="55EDA300" w14:textId="77777777" w:rsidR="00516916" w:rsidRPr="000C038C" w:rsidRDefault="00516916" w:rsidP="0051691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0C038C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Ustvari in upravlja sodelovanje z dobavitelji.</w:t>
            </w:r>
          </w:p>
          <w:p w14:paraId="189308C0" w14:textId="77777777" w:rsidR="00516916" w:rsidRPr="000C038C" w:rsidRDefault="00516916" w:rsidP="0051691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0C038C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Pogajalske strategije, z vsemi vključenimi deležniki.</w:t>
            </w:r>
          </w:p>
          <w:p w14:paraId="5BC367BE" w14:textId="77777777" w:rsidR="00516916" w:rsidRPr="000C038C" w:rsidRDefault="00516916" w:rsidP="0051691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0C038C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Politika storitev za kupce/stranke.</w:t>
            </w:r>
          </w:p>
          <w:p w14:paraId="726FD47D" w14:textId="77777777" w:rsidR="00516916" w:rsidRPr="000C038C" w:rsidRDefault="00516916" w:rsidP="0051691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0C038C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Organizacija storitev za stranke.</w:t>
            </w:r>
          </w:p>
          <w:p w14:paraId="4737B1E7" w14:textId="77777777" w:rsidR="00516916" w:rsidRPr="000C038C" w:rsidRDefault="00516916" w:rsidP="0051691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0C038C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lastRenderedPageBreak/>
              <w:t>Določa ključne kazalnike uspešnosti (KPI) in izvaja spremembe za izboljšanje.</w:t>
            </w:r>
          </w:p>
          <w:p w14:paraId="625112B6" w14:textId="3EB0B360" w:rsidR="00516916" w:rsidRPr="000C038C" w:rsidRDefault="00516916" w:rsidP="00516916">
            <w:pPr>
              <w:pStyle w:val="Default"/>
              <w:jc w:val="both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0C038C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Sistemi za upravljanje odnosov s strankami (CRM).</w:t>
            </w:r>
          </w:p>
        </w:tc>
        <w:tc>
          <w:tcPr>
            <w:tcW w:w="15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B47B472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F48C9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ourcing plans.</w:t>
            </w:r>
          </w:p>
          <w:p w14:paraId="25780F54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upplier agreements.</w:t>
            </w:r>
          </w:p>
          <w:p w14:paraId="09F0C7DC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Operational purchasing processes.</w:t>
            </w:r>
          </w:p>
          <w:p w14:paraId="752FFB31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Electronic (e)-Procurement tools.</w:t>
            </w:r>
          </w:p>
          <w:p w14:paraId="4CC47073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ustomer service policy and purchasing decisions.</w:t>
            </w:r>
          </w:p>
          <w:p w14:paraId="271ACA1D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ustomer service organization.</w:t>
            </w:r>
          </w:p>
          <w:p w14:paraId="49C8884F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Key Performance Indicators (KPI) in customer service area.</w:t>
            </w:r>
          </w:p>
          <w:p w14:paraId="2D222D5F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nformation Technology Systems (ITS and CRM).</w:t>
            </w:r>
          </w:p>
          <w:p w14:paraId="133353DB" w14:textId="77777777" w:rsidR="00516916" w:rsidRPr="000C038C" w:rsidRDefault="00516916" w:rsidP="0051691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0C038C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Customer segmentation and identifying niche market in sustainable consumption.</w:t>
            </w:r>
          </w:p>
          <w:p w14:paraId="3324B0D5" w14:textId="7925E837" w:rsidR="00516916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sv-SE"/>
              </w:rPr>
            </w:pPr>
          </w:p>
          <w:p w14:paraId="3E4A7626" w14:textId="77777777" w:rsidR="000C038C" w:rsidRPr="000C038C" w:rsidRDefault="000C038C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sv-SE"/>
              </w:rPr>
            </w:pPr>
          </w:p>
          <w:p w14:paraId="29F3BDF2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utorials:</w:t>
            </w:r>
          </w:p>
          <w:p w14:paraId="06CAACC2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pares sourcing plans.</w:t>
            </w:r>
          </w:p>
          <w:p w14:paraId="285238AA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Establishes supplier agreements.</w:t>
            </w:r>
          </w:p>
          <w:p w14:paraId="75548F59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reates and manages collaborative supplier relationships.</w:t>
            </w:r>
          </w:p>
          <w:p w14:paraId="480C2F02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egotiation strategies with all involved stakeholders.</w:t>
            </w:r>
          </w:p>
          <w:p w14:paraId="16744C4D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mplements a customer service policy.</w:t>
            </w:r>
          </w:p>
          <w:p w14:paraId="069FE105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Establishes a customer service organization.</w:t>
            </w:r>
          </w:p>
          <w:p w14:paraId="3E883563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lastRenderedPageBreak/>
              <w:t>Defines and implements Key Performance Indicators (KPIs) to improve customer service.</w:t>
            </w:r>
          </w:p>
          <w:p w14:paraId="68E25B91" w14:textId="0A74F621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ustomer Relationship Management (CRM) systems.</w:t>
            </w:r>
          </w:p>
        </w:tc>
      </w:tr>
    </w:tbl>
    <w:p w14:paraId="34252FC4" w14:textId="339ACB93" w:rsidR="009E1DB7" w:rsidRPr="000C038C" w:rsidRDefault="009E1DB7">
      <w:pPr>
        <w:rPr>
          <w:sz w:val="20"/>
          <w:szCs w:val="20"/>
        </w:rPr>
      </w:pPr>
    </w:p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678"/>
        <w:gridCol w:w="44"/>
        <w:gridCol w:w="9"/>
        <w:gridCol w:w="89"/>
        <w:gridCol w:w="54"/>
        <w:gridCol w:w="4765"/>
        <w:gridCol w:w="56"/>
      </w:tblGrid>
      <w:tr w:rsidR="009E1DB7" w:rsidRPr="000C038C" w14:paraId="50F6CFCC" w14:textId="77777777" w:rsidTr="009E1DB7">
        <w:tc>
          <w:tcPr>
            <w:tcW w:w="9695" w:type="dxa"/>
            <w:gridSpan w:val="7"/>
            <w:tcBorders>
              <w:bottom w:val="single" w:sz="4" w:space="0" w:color="auto"/>
            </w:tcBorders>
          </w:tcPr>
          <w:p w14:paraId="4C4D6A60" w14:textId="48831C03" w:rsidR="009E1DB7" w:rsidRPr="000C038C" w:rsidRDefault="009E1DB7" w:rsidP="009E1DB7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sz w:val="20"/>
                <w:szCs w:val="20"/>
                <w:lang w:eastAsia="sl-SI"/>
              </w:rPr>
              <w:br w:type="page"/>
            </w: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0C038C" w:rsidRPr="000C038C" w14:paraId="166E7B56" w14:textId="77777777" w:rsidTr="009E1DB7">
        <w:trPr>
          <w:trHeight w:val="20"/>
        </w:trPr>
        <w:tc>
          <w:tcPr>
            <w:tcW w:w="969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7E42A" w14:textId="77777777" w:rsidR="00E3421E" w:rsidRPr="000C038C" w:rsidRDefault="00E3421E" w:rsidP="004D4BA2">
            <w:pPr>
              <w:pStyle w:val="Odstavekseznama"/>
              <w:numPr>
                <w:ilvl w:val="0"/>
                <w:numId w:val="31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</w:rPr>
              <w:t>Obrecht, M. (2020). Life cycle management in supply chains. Visokošolski učbenik. Univerza v Mariboru, Fakulteta za logistiko.</w:t>
            </w:r>
          </w:p>
          <w:p w14:paraId="185A4B3A" w14:textId="0083C937" w:rsidR="004D4BA2" w:rsidRPr="000C038C" w:rsidRDefault="004D4BA2">
            <w:pPr>
              <w:pStyle w:val="Odstavekseznama"/>
              <w:numPr>
                <w:ilvl w:val="0"/>
                <w:numId w:val="31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</w:rPr>
              <w:t xml:space="preserve">OBRECHT, M., CVAHTE OJSTERŠEK, T., ČUČEK, M., FALE, M., KAJBA, M., VIČIČ, P., SLOMŠEK ŠLAMBERGER, B., PAVIĆ, L. (2024). </w:t>
            </w:r>
            <w:r w:rsidRPr="000C038C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Oskrbovalne verige znanja : smernice za zeleni in digitalni prehod</w:t>
            </w:r>
            <w:r w:rsidRPr="000C038C">
              <w:rPr>
                <w:rFonts w:asciiTheme="minorHAnsi" w:hAnsiTheme="minorHAnsi" w:cstheme="minorHAnsi"/>
                <w:sz w:val="20"/>
                <w:szCs w:val="20"/>
              </w:rPr>
              <w:t>. 1. izd. Maribor: Univerza v Mariboru, Univerzitetna založba, DOI: </w:t>
            </w:r>
            <w:hyperlink r:id="rId7" w:tgtFrame="_blank" w:history="1">
              <w:r w:rsidRPr="000C038C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10.18690/um.fl.2.2024</w:t>
              </w:r>
            </w:hyperlink>
            <w:r w:rsidRPr="000C038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76B444F" w14:textId="4FEFE2DF" w:rsidR="00E3421E" w:rsidRPr="000C038C" w:rsidRDefault="00E3421E" w:rsidP="004D4BA2">
            <w:pPr>
              <w:pStyle w:val="Odstavekseznama"/>
              <w:numPr>
                <w:ilvl w:val="0"/>
                <w:numId w:val="31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</w:rPr>
              <w:t>Chopra, S., Meindl, P. (2019). Supply chain management : strategy, planning, and operation. Pearson</w:t>
            </w:r>
            <w:r w:rsidR="000C038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84E7F18" w14:textId="5D98F4B0" w:rsidR="00E3421E" w:rsidRPr="000C038C" w:rsidRDefault="00E3421E" w:rsidP="000C038C">
            <w:pPr>
              <w:pStyle w:val="Odstavekseznama"/>
              <w:numPr>
                <w:ilvl w:val="0"/>
                <w:numId w:val="31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</w:rPr>
              <w:t>Monczka, R., Handfield, R., Giunipero, L., Patterson, J. (2016). Purchasing and Supply Chain Management. Cengage Learning, Mason (OH).</w:t>
            </w:r>
          </w:p>
        </w:tc>
      </w:tr>
      <w:tr w:rsidR="00516916" w:rsidRPr="000C038C" w14:paraId="17101D27" w14:textId="77777777" w:rsidTr="009E1DB7">
        <w:trPr>
          <w:trHeight w:val="73"/>
        </w:trPr>
        <w:tc>
          <w:tcPr>
            <w:tcW w:w="4722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1D35D2FC" w14:textId="77777777" w:rsidR="00516916" w:rsidRPr="000C038C" w:rsidRDefault="00516916" w:rsidP="0051691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337EC76C" w14:textId="29E6FAF2" w:rsidR="00516916" w:rsidRPr="000C038C" w:rsidRDefault="00516916" w:rsidP="0051691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3"/>
          </w:tcPr>
          <w:p w14:paraId="21B5386D" w14:textId="77777777" w:rsidR="00516916" w:rsidRPr="000C038C" w:rsidRDefault="00516916" w:rsidP="0051691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01C121E2" w14:textId="77777777" w:rsidR="00516916" w:rsidRPr="000C038C" w:rsidRDefault="00516916" w:rsidP="00516916">
            <w:pPr>
              <w:spacing w:after="0"/>
              <w:rPr>
                <w:rFonts w:eastAsia="Calibri" w:cs="Calibri"/>
                <w:b/>
                <w:sz w:val="20"/>
                <w:szCs w:val="20"/>
                <w:lang w:val="en-GB" w:eastAsia="sl-SI"/>
              </w:rPr>
            </w:pPr>
          </w:p>
          <w:p w14:paraId="51F3F523" w14:textId="121D1BD3" w:rsidR="00516916" w:rsidRPr="000C038C" w:rsidRDefault="00516916" w:rsidP="0051691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516916" w:rsidRPr="000C038C" w14:paraId="572FDB32" w14:textId="77777777" w:rsidTr="009E1DB7">
        <w:trPr>
          <w:gridAfter w:val="1"/>
          <w:wAfter w:w="56" w:type="dxa"/>
          <w:trHeight w:val="20"/>
        </w:trPr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30377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</w:rPr>
              <w:t>Cilji:</w:t>
            </w:r>
          </w:p>
          <w:p w14:paraId="7228B07D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</w:rPr>
              <w:t>Izboljšanje sposobnosti pri vodenju virov.</w:t>
            </w:r>
          </w:p>
          <w:p w14:paraId="1E079776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</w:rPr>
              <w:t xml:space="preserve">Izboljšanje sposobnosti na področju storitev za stranke. </w:t>
            </w:r>
          </w:p>
          <w:p w14:paraId="244A3AA6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</w:rPr>
              <w:t>Predstavitev informacijskih sistemov pri nabavi in storitvah za stranke.</w:t>
            </w:r>
          </w:p>
          <w:p w14:paraId="4EB8AF4C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</w:rPr>
              <w:t>Izboljšanje sposobnosti pri ustvarjanju in izvajanju učinkovitih strategij nabave.</w:t>
            </w:r>
          </w:p>
          <w:p w14:paraId="1E29CAE8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</w:rPr>
              <w:t>Pridobivanje znanja o celotnem ciklu in procesih vodenja naročil.</w:t>
            </w:r>
          </w:p>
          <w:p w14:paraId="4459E705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48008242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</w:rPr>
              <w:t>Kompetence:</w:t>
            </w:r>
          </w:p>
          <w:p w14:paraId="5691F6D7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</w:rPr>
              <w:t>Študent zna izboljšati logistične procese pri nabavi in storitvah za stranke.</w:t>
            </w:r>
          </w:p>
          <w:p w14:paraId="38B78048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</w:rPr>
              <w:t>Študent zna izbrati pomembne informacije, ki vplivajo na nabavo in storitve za stranke.</w:t>
            </w:r>
          </w:p>
          <w:p w14:paraId="72C10C64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</w:rPr>
              <w:t>Študent ima ustrezen odnos do dela in sodelavcev.</w:t>
            </w:r>
          </w:p>
          <w:p w14:paraId="7305480B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</w:rPr>
              <w:t>Študent je sposoben zmanjšati nabavne stroške z uporabo optimizacije virov s področja nabave.</w:t>
            </w:r>
          </w:p>
          <w:p w14:paraId="2CA9C79B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</w:rPr>
              <w:t>Študent pomembno prispeva k splošni uspešnosti organizacije.</w:t>
            </w:r>
          </w:p>
          <w:p w14:paraId="085B57A9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</w:rPr>
              <w:t xml:space="preserve">Študent lahko upravlja, komunicira z dobavitelji in strankami prek različnih komunikacijskih metod.  </w:t>
            </w:r>
          </w:p>
          <w:p w14:paraId="582EF3EA" w14:textId="08517F08" w:rsidR="00516916" w:rsidRPr="000C038C" w:rsidRDefault="00516916" w:rsidP="00516916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</w:p>
        </w:tc>
        <w:tc>
          <w:tcPr>
            <w:tcW w:w="142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516916" w:rsidRPr="000C038C" w:rsidRDefault="00516916" w:rsidP="00516916">
            <w:pPr>
              <w:spacing w:after="0"/>
              <w:jc w:val="both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64DC4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Learning objectives:</w:t>
            </w:r>
          </w:p>
          <w:p w14:paraId="50823470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mproving skills in sourcing management.</w:t>
            </w:r>
          </w:p>
          <w:p w14:paraId="2E229D88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Improving skills in customer service area. </w:t>
            </w:r>
          </w:p>
          <w:p w14:paraId="01023304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senting IT systems in sourcing and customer service.</w:t>
            </w:r>
          </w:p>
          <w:p w14:paraId="4C6BD44E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mproving skills in creating and executing effective sourcing strategies.</w:t>
            </w:r>
          </w:p>
          <w:p w14:paraId="5FBC827C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Acquiring knowledge of the overall order management cycle and processes.</w:t>
            </w:r>
          </w:p>
          <w:p w14:paraId="5DE6C5A8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</w:p>
          <w:p w14:paraId="7939AC79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</w:p>
          <w:p w14:paraId="349A941F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ompetences:</w:t>
            </w:r>
          </w:p>
          <w:p w14:paraId="29312DF9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is able to improve logistics processes in sourcing and customer service.</w:t>
            </w:r>
          </w:p>
          <w:p w14:paraId="5EBD7296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can select important information, which has an influence on sourcing and customer service.</w:t>
            </w:r>
          </w:p>
          <w:p w14:paraId="24E1C91F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has an impeccable attitude to work and coworker.</w:t>
            </w:r>
          </w:p>
          <w:p w14:paraId="04ED81EF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is capable to reduce the sourcing cost, using optimization of sourcing initiatives.</w:t>
            </w:r>
          </w:p>
          <w:p w14:paraId="269E4EDF" w14:textId="77777777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makes a significant contribution to overall organizational performance.</w:t>
            </w:r>
          </w:p>
          <w:p w14:paraId="41C5AAA2" w14:textId="22447876" w:rsidR="00516916" w:rsidRPr="000C038C" w:rsidRDefault="00516916" w:rsidP="00516916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Student can manage customers via various communication methods and can overcome challenging customers.  </w:t>
            </w:r>
          </w:p>
        </w:tc>
      </w:tr>
      <w:tr w:rsidR="00516916" w:rsidRPr="000C038C" w14:paraId="2732D8B1" w14:textId="77777777" w:rsidTr="009E1DB7">
        <w:trPr>
          <w:trHeight w:val="117"/>
        </w:trPr>
        <w:tc>
          <w:tcPr>
            <w:tcW w:w="473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516916" w:rsidRPr="000C038C" w:rsidRDefault="00516916" w:rsidP="0051691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57D9C8" w14:textId="77777777" w:rsidR="00516916" w:rsidRPr="000C038C" w:rsidRDefault="00516916" w:rsidP="0051691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  <w:gridSpan w:val="2"/>
          </w:tcPr>
          <w:p w14:paraId="4D4A9CC8" w14:textId="77777777" w:rsidR="00516916" w:rsidRPr="000C038C" w:rsidRDefault="00516916" w:rsidP="0051691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426D774D" w14:textId="77777777" w:rsidR="00516916" w:rsidRPr="000C038C" w:rsidRDefault="00516916" w:rsidP="0051691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516916" w:rsidRPr="000C038C" w:rsidRDefault="00516916" w:rsidP="0051691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589EC16" w14:textId="77777777" w:rsidR="00516916" w:rsidRPr="000C038C" w:rsidRDefault="00516916" w:rsidP="0051691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516916" w:rsidRPr="000C038C" w14:paraId="355E000C" w14:textId="77777777" w:rsidTr="009E1DB7">
        <w:trPr>
          <w:trHeight w:val="410"/>
        </w:trPr>
        <w:tc>
          <w:tcPr>
            <w:tcW w:w="47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42E90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de-DE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de-DE"/>
              </w:rPr>
              <w:t>Znanje in razumevanje:</w:t>
            </w:r>
          </w:p>
          <w:p w14:paraId="4BEB4053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Študent pozna metode in tehnike, ki se uporabljajo pri nabavi in storitvah za stranke.</w:t>
            </w:r>
          </w:p>
          <w:p w14:paraId="1B0F8D4A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Študent pozna glavne cilje nabave in storitev za stranke.</w:t>
            </w:r>
          </w:p>
          <w:p w14:paraId="3EAC2141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Študent pozna odnose med podjetji v oskrbovalni verigi.</w:t>
            </w:r>
          </w:p>
          <w:p w14:paraId="6C849E7E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Študent razume vlogo upravljanja nabave in oskrbe v kontekstu oskrbovalne verige. </w:t>
            </w:r>
          </w:p>
          <w:p w14:paraId="36C1267C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Študent razume vodenje ponudbe in razvoj strategije, vključno z vrstami strategij dobave.</w:t>
            </w:r>
          </w:p>
          <w:p w14:paraId="2AEE2D4D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Študent razume analizo in klasifikacijo naročil.</w:t>
            </w:r>
          </w:p>
          <w:p w14:paraId="0E4CBD0A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Študent razume vpliv učinkovitih storitev za stranke, ključne vidike in odgovornosti zaposlenih v procesu povračila strankam.</w:t>
            </w:r>
          </w:p>
          <w:p w14:paraId="30FCE8D9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Študent razume ključne meritve, uporabljene pri funkcijah za povračilo kupcev.</w:t>
            </w:r>
          </w:p>
          <w:p w14:paraId="717D99DB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lastRenderedPageBreak/>
              <w:t>Študenti razumejo ključne koncepte in prakse pri upravljanju odnosov s strankami.</w:t>
            </w:r>
          </w:p>
          <w:p w14:paraId="1F3B6C16" w14:textId="77777777" w:rsidR="00516916" w:rsidRPr="000C038C" w:rsidRDefault="00516916" w:rsidP="00203EC4">
            <w:pPr>
              <w:spacing w:after="0"/>
              <w:rPr>
                <w:rFonts w:asciiTheme="minorHAnsi" w:hAnsiTheme="minorHAnsi"/>
                <w:b/>
                <w:sz w:val="20"/>
                <w:szCs w:val="20"/>
                <w:lang w:val="pl-PL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Študent razume koncept trajnostne potrošnje.</w:t>
            </w:r>
          </w:p>
          <w:p w14:paraId="582116BE" w14:textId="77777777" w:rsidR="00516916" w:rsidRPr="000C038C" w:rsidRDefault="00516916" w:rsidP="00203EC4">
            <w:pPr>
              <w:spacing w:after="0"/>
              <w:rPr>
                <w:rFonts w:asciiTheme="minorHAnsi" w:hAnsiTheme="minorHAnsi"/>
                <w:b/>
                <w:sz w:val="20"/>
                <w:szCs w:val="20"/>
                <w:lang w:val="pl-PL"/>
              </w:rPr>
            </w:pPr>
          </w:p>
          <w:p w14:paraId="7E39ABC2" w14:textId="2275AFAB" w:rsidR="00516916" w:rsidRPr="000C038C" w:rsidRDefault="00516916" w:rsidP="00203EC4">
            <w:pPr>
              <w:spacing w:after="0"/>
              <w:rPr>
                <w:rFonts w:asciiTheme="minorHAnsi" w:hAnsiTheme="minorHAnsi"/>
                <w:b/>
                <w:sz w:val="20"/>
                <w:szCs w:val="20"/>
                <w:lang w:val="pl-PL"/>
              </w:rPr>
            </w:pPr>
          </w:p>
          <w:p w14:paraId="17E0FD74" w14:textId="6E9CAE9D" w:rsidR="00203EC4" w:rsidRPr="000C038C" w:rsidRDefault="00203EC4" w:rsidP="00203EC4">
            <w:pPr>
              <w:spacing w:after="0"/>
              <w:rPr>
                <w:rFonts w:asciiTheme="minorHAnsi" w:hAnsiTheme="minorHAnsi"/>
                <w:b/>
                <w:sz w:val="20"/>
                <w:szCs w:val="20"/>
                <w:lang w:val="pl-PL"/>
              </w:rPr>
            </w:pPr>
          </w:p>
          <w:p w14:paraId="44FC1A73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Prenesljive/ključne spretnosti in drugi atributi:</w:t>
            </w:r>
          </w:p>
          <w:p w14:paraId="168F8991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Študent je sposoben izboljšati nabavne in uporabniške storitve z uporabo informacijskih sistemov.</w:t>
            </w:r>
          </w:p>
          <w:p w14:paraId="1B9D46B6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Študent zna uporabiti standarde za reševanje problemov pri nabavi in storitvah za stranke.</w:t>
            </w:r>
          </w:p>
          <w:p w14:paraId="7BAE6F15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Študent pozna logistično terminologijo in lahko komunicira s partnerji o oskrbovalni verigi (tudi v tujih jezikih).</w:t>
            </w:r>
          </w:p>
          <w:p w14:paraId="6DE876F5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Študent je sposoben oceniti trge dobave.</w:t>
            </w:r>
          </w:p>
          <w:p w14:paraId="0A287870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Študent zna razviti strategijo pridobivanja, izvajanja in institucionalizacije.</w:t>
            </w:r>
          </w:p>
          <w:p w14:paraId="4DA115A9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Študent zna izbrati najustreznejšo strategijo nabave za določeno storitev.</w:t>
            </w:r>
          </w:p>
          <w:p w14:paraId="37C8DE58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Študent zna prepoznati načine merjenja storitvenih zmogljivosti.</w:t>
            </w:r>
          </w:p>
          <w:p w14:paraId="3006A9AA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Študent zna identificirati ključne korake v življenjskem ciklusu kupca.</w:t>
            </w:r>
          </w:p>
          <w:p w14:paraId="7ED6B17E" w14:textId="0AA7B47B" w:rsidR="00516916" w:rsidRPr="000C038C" w:rsidRDefault="00516916" w:rsidP="00203EC4">
            <w:pPr>
              <w:spacing w:after="0"/>
              <w:rPr>
                <w:rFonts w:asciiTheme="minorHAnsi" w:hAnsiTheme="minorHAnsi"/>
                <w:b/>
                <w:sz w:val="20"/>
                <w:szCs w:val="20"/>
                <w:lang w:val="pl-PL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Študent upošteva regulativne zahteve pri storitvah za stranke.</w:t>
            </w:r>
          </w:p>
        </w:tc>
        <w:tc>
          <w:tcPr>
            <w:tcW w:w="14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59909D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53436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Knowledge and Understanding:</w:t>
            </w:r>
          </w:p>
          <w:p w14:paraId="54B0B0E4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has a knowledge about methods and techniques used in sourcing and customer service.</w:t>
            </w:r>
          </w:p>
          <w:p w14:paraId="197EFA4A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knows main aims of sourcing and customer service.</w:t>
            </w:r>
          </w:p>
          <w:p w14:paraId="3754AC18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knows about relationships between companies in supply chain.</w:t>
            </w:r>
          </w:p>
          <w:p w14:paraId="465AEBEF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Student understands the role of procurement and supply management in a supply chain context. </w:t>
            </w:r>
          </w:p>
          <w:p w14:paraId="291A1A26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understands supply management and strategy development, including types of supply strategies.</w:t>
            </w:r>
          </w:p>
          <w:p w14:paraId="6969F3FA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understands procurement analysis and classification.</w:t>
            </w:r>
          </w:p>
          <w:p w14:paraId="20C1A54C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understands the impact of effective customer service, key aspects of, and employee responsibilities in, the customer return process.</w:t>
            </w:r>
          </w:p>
          <w:p w14:paraId="3FEF2888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lastRenderedPageBreak/>
              <w:t>Student understands key metrics used in customer returns functions.</w:t>
            </w:r>
          </w:p>
          <w:p w14:paraId="54F2ADAA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understands key concepts and practices in customer relationship management.</w:t>
            </w:r>
          </w:p>
          <w:p w14:paraId="14E74C74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Student understands concept of sustainable consumption.</w:t>
            </w:r>
          </w:p>
          <w:p w14:paraId="69F48DBA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  <w:p w14:paraId="541828A4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ransferable/Key Skills and other attributes:</w:t>
            </w:r>
          </w:p>
          <w:p w14:paraId="3DDBEEF9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is able to improve sourcing and customer service with using IT systems.</w:t>
            </w:r>
          </w:p>
          <w:p w14:paraId="396BA6AA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can use standards to solve problems in sourcing and customer service.</w:t>
            </w:r>
          </w:p>
          <w:p w14:paraId="71E5AA49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knows special (logistics) terminology and can communicate with partners in the supply chain (also in foreign languages).</w:t>
            </w:r>
          </w:p>
          <w:p w14:paraId="12C2AD41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is capable to assess supply markets.</w:t>
            </w:r>
          </w:p>
          <w:p w14:paraId="517D5E78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is capable to develop a sourcing strategy, implementing and institutionalizing it.</w:t>
            </w:r>
          </w:p>
          <w:p w14:paraId="519E02DA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can select the most appropriate sourcing strategy for a given service.</w:t>
            </w:r>
          </w:p>
          <w:p w14:paraId="35E03632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can recognize how the service performances are measured.</w:t>
            </w:r>
          </w:p>
          <w:p w14:paraId="758BDD33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can identify key steps in the customer life cycle.</w:t>
            </w:r>
          </w:p>
          <w:p w14:paraId="11B1E0D8" w14:textId="77777777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recognizes regulatory concerns in customer service operations.</w:t>
            </w:r>
          </w:p>
          <w:p w14:paraId="11144B59" w14:textId="6B4710AA" w:rsidR="00516916" w:rsidRPr="000C038C" w:rsidRDefault="00516916" w:rsidP="00203EC4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</w:tc>
      </w:tr>
      <w:tr w:rsidR="00516916" w:rsidRPr="000C038C" w14:paraId="28C61BBA" w14:textId="77777777" w:rsidTr="009E1DB7">
        <w:tc>
          <w:tcPr>
            <w:tcW w:w="4731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5F9B87AA" w14:textId="4EA099A0" w:rsidR="00516916" w:rsidRPr="000C038C" w:rsidRDefault="00516916" w:rsidP="0051691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CB06FAE" w14:textId="77777777" w:rsidR="00516916" w:rsidRPr="000C038C" w:rsidRDefault="00516916" w:rsidP="0051691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  <w:gridSpan w:val="2"/>
          </w:tcPr>
          <w:p w14:paraId="47B947C4" w14:textId="77777777" w:rsidR="00516916" w:rsidRPr="000C038C" w:rsidRDefault="00516916" w:rsidP="0051691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A03173A" w14:textId="77777777" w:rsidR="00516916" w:rsidRPr="000C038C" w:rsidRDefault="00516916" w:rsidP="0051691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516916" w:rsidRPr="000C038C" w:rsidRDefault="00516916" w:rsidP="0051691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DCDBC86" w14:textId="77777777" w:rsidR="00516916" w:rsidRPr="000C038C" w:rsidRDefault="00516916" w:rsidP="0051691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203EC4" w:rsidRPr="000C038C" w14:paraId="4C66F302" w14:textId="77777777" w:rsidTr="009E1DB7">
        <w:trPr>
          <w:trHeight w:val="20"/>
        </w:trPr>
        <w:tc>
          <w:tcPr>
            <w:tcW w:w="47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09F71" w14:textId="40DF642C" w:rsidR="00203EC4" w:rsidRDefault="00203EC4" w:rsidP="00203EC4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C038C">
              <w:rPr>
                <w:rFonts w:asciiTheme="minorHAnsi" w:hAnsiTheme="minorHAnsi" w:cstheme="minorHAnsi"/>
                <w:bCs/>
                <w:sz w:val="20"/>
                <w:szCs w:val="20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5512B9AF" w14:textId="77777777" w:rsidR="000C038C" w:rsidRPr="000C038C" w:rsidRDefault="000C038C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2A339AFB" w14:textId="24E18898" w:rsidR="00203EC4" w:rsidRPr="000C038C" w:rsidRDefault="00203EC4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C038C">
              <w:rPr>
                <w:rFonts w:asciiTheme="minorHAnsi" w:hAnsiTheme="minorHAnsi" w:cstheme="minorHAnsi"/>
                <w:bCs/>
                <w:sz w:val="20"/>
                <w:szCs w:val="20"/>
              </w:rPr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203EC4" w:rsidRPr="000C038C" w:rsidRDefault="00203EC4" w:rsidP="00203EC4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14029" w14:textId="4A6A5646" w:rsidR="00203EC4" w:rsidRDefault="00203EC4" w:rsidP="00203EC4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 </w:t>
            </w:r>
          </w:p>
          <w:p w14:paraId="6C7CA441" w14:textId="77777777" w:rsidR="000C038C" w:rsidRPr="000C038C" w:rsidRDefault="000C038C" w:rsidP="00203EC4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</w:p>
          <w:p w14:paraId="16E78F08" w14:textId="1FE72CD4" w:rsidR="00203EC4" w:rsidRPr="000C038C" w:rsidRDefault="00203EC4" w:rsidP="00203EC4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0C038C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Tutorials: Students enhance their theoretical knowledge and are able to apply it. Part of the seminar is in a classroom while the rest is in the form of e-learning (e-tutorials may be given via video-conferencing or with the help of specially designed e-material in a virtual electronic learning environment). </w:t>
            </w:r>
          </w:p>
        </w:tc>
      </w:tr>
    </w:tbl>
    <w:p w14:paraId="1CF85A84" w14:textId="72949292" w:rsidR="0052326B" w:rsidRPr="000C038C" w:rsidRDefault="0052326B">
      <w:pPr>
        <w:rPr>
          <w:sz w:val="20"/>
          <w:szCs w:val="20"/>
        </w:rPr>
      </w:pPr>
    </w:p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18"/>
        <w:gridCol w:w="1560"/>
        <w:gridCol w:w="4117"/>
      </w:tblGrid>
      <w:tr w:rsidR="0052326B" w:rsidRPr="000C038C" w14:paraId="0566443A" w14:textId="77777777" w:rsidTr="59A8E80C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E5C40B" w14:textId="4A43D909" w:rsidR="0052326B" w:rsidRPr="000C038C" w:rsidRDefault="0052326B" w:rsidP="0052326B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D420B6D" w14:textId="79918D47" w:rsidR="0052326B" w:rsidRPr="000C038C" w:rsidRDefault="0052326B" w:rsidP="0052326B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BD2FDC" w14:textId="4BC67B01" w:rsidR="0052326B" w:rsidRPr="000C038C" w:rsidRDefault="0052326B" w:rsidP="0052326B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52326B" w:rsidRPr="000C038C" w:rsidRDefault="0052326B" w:rsidP="0052326B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44BDE0" w14:textId="0D611A5E" w:rsidR="0052326B" w:rsidRPr="000C038C" w:rsidRDefault="0052326B" w:rsidP="0052326B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2097A4" w14:textId="4D97D149" w:rsidR="0052326B" w:rsidRPr="000C038C" w:rsidRDefault="0052326B" w:rsidP="0052326B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52326B" w:rsidRPr="000C038C" w14:paraId="52B92BAD" w14:textId="77777777" w:rsidTr="59A8E80C">
        <w:trPr>
          <w:trHeight w:val="535"/>
        </w:trPr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8FB91" w14:textId="1ABAF3DA" w:rsidR="00203EC4" w:rsidRPr="000C038C" w:rsidRDefault="5EC21CDF" w:rsidP="59A8E80C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 w:cstheme="minorBidi"/>
                <w:b/>
                <w:bCs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Bidi"/>
                <w:sz w:val="20"/>
                <w:szCs w:val="20"/>
                <w:lang w:val="en-GB"/>
              </w:rPr>
              <w:t>Seminarska naloga</w:t>
            </w:r>
            <w:r w:rsidR="00203EC4" w:rsidRPr="000C038C">
              <w:rPr>
                <w:rFonts w:asciiTheme="minorHAnsi" w:hAnsiTheme="minorHAnsi" w:cstheme="minorBidi"/>
                <w:sz w:val="20"/>
                <w:szCs w:val="20"/>
                <w:lang w:val="en-GB"/>
              </w:rPr>
              <w:t>.</w:t>
            </w:r>
          </w:p>
          <w:p w14:paraId="0EC798A9" w14:textId="77777777" w:rsidR="00203EC4" w:rsidRPr="000C038C" w:rsidRDefault="00203EC4" w:rsidP="00203EC4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isni izpit.</w:t>
            </w:r>
          </w:p>
          <w:p w14:paraId="73D37E4C" w14:textId="1129A2D4" w:rsidR="0052326B" w:rsidRPr="000C038C" w:rsidRDefault="289AB717" w:rsidP="59A8E80C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0C038C">
              <w:rPr>
                <w:rFonts w:asciiTheme="minorHAnsi" w:hAnsiTheme="minorHAnsi" w:cstheme="minorBidi"/>
                <w:sz w:val="20"/>
                <w:szCs w:val="20"/>
                <w:lang w:val="en-GB"/>
              </w:rPr>
              <w:t>Sprotne naloge</w:t>
            </w:r>
            <w:r w:rsidR="00203EC4" w:rsidRPr="000C038C">
              <w:rPr>
                <w:rFonts w:asciiTheme="minorHAnsi" w:hAnsiTheme="minorHAnsi" w:cstheme="minorBidi"/>
                <w:sz w:val="20"/>
                <w:szCs w:val="20"/>
                <w:lang w:val="en-GB"/>
              </w:rPr>
              <w:t>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A6849" w14:textId="77777777" w:rsidR="00203EC4" w:rsidRPr="000C038C" w:rsidRDefault="00203EC4" w:rsidP="00203EC4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sz w:val="20"/>
                <w:szCs w:val="20"/>
                <w:lang w:eastAsia="sl-SI"/>
              </w:rPr>
              <w:t>30%</w:t>
            </w:r>
          </w:p>
          <w:p w14:paraId="709C887D" w14:textId="77777777" w:rsidR="00203EC4" w:rsidRPr="000C038C" w:rsidRDefault="00203EC4" w:rsidP="00203EC4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sz w:val="20"/>
                <w:szCs w:val="20"/>
                <w:lang w:eastAsia="sl-SI"/>
              </w:rPr>
              <w:t>50%</w:t>
            </w:r>
          </w:p>
          <w:p w14:paraId="6252E3BC" w14:textId="235AFE42" w:rsidR="00203EC4" w:rsidRPr="000C038C" w:rsidRDefault="00203EC4" w:rsidP="00203EC4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sz w:val="20"/>
                <w:szCs w:val="20"/>
                <w:lang w:eastAsia="sl-SI"/>
              </w:rPr>
              <w:t>20%</w:t>
            </w:r>
          </w:p>
        </w:tc>
        <w:tc>
          <w:tcPr>
            <w:tcW w:w="4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14B27" w14:textId="27B7E514" w:rsidR="00203EC4" w:rsidRPr="000C038C" w:rsidRDefault="05A702BF" w:rsidP="59A8E80C">
            <w:pPr>
              <w:numPr>
                <w:ilvl w:val="0"/>
                <w:numId w:val="17"/>
              </w:numPr>
              <w:spacing w:after="0"/>
              <w:jc w:val="both"/>
              <w:rPr>
                <w:rFonts w:asciiTheme="minorHAnsi" w:hAnsiTheme="minorHAnsi" w:cstheme="minorBidi"/>
                <w:b/>
                <w:bCs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Bidi"/>
                <w:sz w:val="20"/>
                <w:szCs w:val="20"/>
                <w:lang w:val="en-GB"/>
              </w:rPr>
              <w:t>Seminar paper</w:t>
            </w:r>
            <w:r w:rsidR="00203EC4" w:rsidRPr="000C038C">
              <w:rPr>
                <w:rFonts w:asciiTheme="minorHAnsi" w:hAnsiTheme="minorHAnsi" w:cstheme="minorBidi"/>
                <w:sz w:val="20"/>
                <w:szCs w:val="20"/>
                <w:lang w:val="en-GB"/>
              </w:rPr>
              <w:t>.</w:t>
            </w:r>
          </w:p>
          <w:p w14:paraId="32BD0038" w14:textId="54DBF041" w:rsidR="00203EC4" w:rsidRPr="000C038C" w:rsidRDefault="00203EC4" w:rsidP="59A8E80C">
            <w:pPr>
              <w:numPr>
                <w:ilvl w:val="0"/>
                <w:numId w:val="17"/>
              </w:numPr>
              <w:spacing w:after="0"/>
              <w:jc w:val="both"/>
              <w:rPr>
                <w:rFonts w:asciiTheme="minorHAnsi" w:hAnsiTheme="minorHAnsi" w:cstheme="minorBidi"/>
                <w:b/>
                <w:bCs/>
                <w:sz w:val="20"/>
                <w:szCs w:val="20"/>
                <w:lang w:val="en-GB"/>
              </w:rPr>
            </w:pPr>
            <w:r w:rsidRPr="000C038C">
              <w:rPr>
                <w:rFonts w:asciiTheme="minorHAnsi" w:hAnsiTheme="minorHAnsi" w:cstheme="minorBidi"/>
                <w:sz w:val="20"/>
                <w:szCs w:val="20"/>
                <w:lang w:val="en-GB"/>
              </w:rPr>
              <w:t>Written exam.</w:t>
            </w:r>
          </w:p>
          <w:p w14:paraId="20F78515" w14:textId="5E4EB6CB" w:rsidR="0052326B" w:rsidRPr="000C038C" w:rsidRDefault="16361FD7" w:rsidP="59A8E80C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0C038C">
              <w:rPr>
                <w:rFonts w:asciiTheme="minorHAnsi" w:hAnsiTheme="minorHAnsi" w:cstheme="minorBidi"/>
                <w:sz w:val="20"/>
                <w:szCs w:val="20"/>
                <w:lang w:val="en-GB"/>
              </w:rPr>
              <w:t>Coursework</w:t>
            </w:r>
          </w:p>
        </w:tc>
      </w:tr>
    </w:tbl>
    <w:p w14:paraId="1C9E1879" w14:textId="702E0086" w:rsidR="005A11E4" w:rsidRPr="000C038C" w:rsidRDefault="005A11E4" w:rsidP="00A57D74">
      <w:pPr>
        <w:spacing w:after="160" w:line="259" w:lineRule="auto"/>
        <w:rPr>
          <w:rFonts w:eastAsia="Calibri"/>
          <w:sz w:val="20"/>
          <w:szCs w:val="20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0C038C" w14:paraId="0D823691" w14:textId="77777777" w:rsidTr="07B23EBD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0C038C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C038C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0C038C" w:rsidRPr="000C038C" w14:paraId="7CA3B049" w14:textId="77777777" w:rsidTr="07B23EBD">
        <w:trPr>
          <w:trHeight w:val="200"/>
        </w:trPr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E0D98" w14:textId="29DB2946" w:rsidR="00203EC4" w:rsidRPr="000C038C" w:rsidRDefault="1BD889A7" w:rsidP="07B23EBD">
            <w:pPr>
              <w:pStyle w:val="Navadensplet"/>
              <w:numPr>
                <w:ilvl w:val="0"/>
                <w:numId w:val="30"/>
              </w:numPr>
              <w:jc w:val="both"/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</w:pPr>
            <w:r w:rsidRPr="000C038C">
              <w:rPr>
                <w:rFonts w:asciiTheme="minorHAnsi" w:eastAsiaTheme="minorEastAsia" w:hAnsiTheme="minorHAnsi" w:cstheme="minorHAnsi"/>
                <w:b w:val="0"/>
                <w:sz w:val="20"/>
                <w:szCs w:val="20"/>
                <w:lang w:val="en-US"/>
              </w:rPr>
              <w:t xml:space="preserve">OBRECHT, Matevž, YANGINLAR, Gözde, KLIMECKA-TATAR, Dorota, KNEZ, Matjaž. Sustainable transportation perspective: how our preferences for zero-emission vehicles change through time?. Production Engineering Archives. Jun. 2024, vol. 30, issue 2, str. 214-224, ilustr. ISSN 2353-5156. </w:t>
            </w:r>
            <w:hyperlink r:id="rId8" w:history="1">
              <w:r w:rsidRPr="000C038C">
                <w:rPr>
                  <w:rStyle w:val="Hiperpovezava"/>
                  <w:rFonts w:asciiTheme="minorHAnsi" w:eastAsia="Open Sans" w:hAnsiTheme="minorHAnsi" w:cstheme="minorHAnsi"/>
                  <w:b w:val="0"/>
                  <w:color w:val="auto"/>
                  <w:sz w:val="20"/>
                  <w:szCs w:val="20"/>
                  <w:u w:val="none"/>
                  <w:lang w:val="en-US"/>
                </w:rPr>
                <w:t>https://sciendo.com/article/10.30657/pea.2024.30.20</w:t>
              </w:r>
            </w:hyperlink>
            <w:r w:rsidRPr="000C038C">
              <w:rPr>
                <w:rFonts w:asciiTheme="minorHAnsi" w:eastAsiaTheme="minorEastAsia" w:hAnsiTheme="minorHAnsi" w:cstheme="minorHAnsi"/>
                <w:b w:val="0"/>
                <w:sz w:val="20"/>
                <w:szCs w:val="20"/>
                <w:lang w:val="en-US"/>
              </w:rPr>
              <w:t xml:space="preserve">, DOI: </w:t>
            </w:r>
            <w:hyperlink r:id="rId9" w:history="1">
              <w:r w:rsidRPr="000C038C">
                <w:rPr>
                  <w:rStyle w:val="Hiperpovezava"/>
                  <w:rFonts w:asciiTheme="minorHAnsi" w:eastAsia="Open Sans" w:hAnsiTheme="minorHAnsi" w:cstheme="minorHAnsi"/>
                  <w:b w:val="0"/>
                  <w:color w:val="auto"/>
                  <w:sz w:val="20"/>
                  <w:szCs w:val="20"/>
                  <w:u w:val="none"/>
                  <w:lang w:val="en-US"/>
                </w:rPr>
                <w:t>10.30657/pea.2024.30.20</w:t>
              </w:r>
            </w:hyperlink>
            <w:r w:rsidRPr="000C038C">
              <w:rPr>
                <w:rFonts w:asciiTheme="minorHAnsi" w:eastAsiaTheme="minorEastAsia" w:hAnsiTheme="minorHAnsi" w:cstheme="minorHAnsi"/>
                <w:b w:val="0"/>
                <w:sz w:val="20"/>
                <w:szCs w:val="20"/>
                <w:lang w:val="en-US"/>
              </w:rPr>
              <w:t xml:space="preserve">. [COBISS.SI-ID </w:t>
            </w:r>
            <w:hyperlink r:id="rId10" w:history="1">
              <w:r w:rsidRPr="000C038C">
                <w:rPr>
                  <w:rStyle w:val="Hiperpovezava"/>
                  <w:rFonts w:asciiTheme="minorHAnsi" w:eastAsia="Open Sans" w:hAnsiTheme="minorHAnsi" w:cstheme="minorHAnsi"/>
                  <w:b w:val="0"/>
                  <w:color w:val="auto"/>
                  <w:sz w:val="20"/>
                  <w:szCs w:val="20"/>
                  <w:u w:val="none"/>
                  <w:lang w:val="en-US"/>
                </w:rPr>
                <w:t>202588675</w:t>
              </w:r>
            </w:hyperlink>
            <w:r w:rsidRPr="000C038C">
              <w:rPr>
                <w:rFonts w:asciiTheme="minorHAnsi" w:eastAsiaTheme="minorEastAsia" w:hAnsiTheme="minorHAnsi" w:cstheme="minorHAnsi"/>
                <w:b w:val="0"/>
                <w:sz w:val="20"/>
                <w:szCs w:val="20"/>
                <w:lang w:val="en-US"/>
              </w:rPr>
              <w:t>]</w:t>
            </w:r>
            <w:r w:rsidR="000C038C" w:rsidRPr="000C038C">
              <w:rPr>
                <w:rFonts w:asciiTheme="minorHAnsi" w:eastAsiaTheme="minorEastAsia" w:hAnsiTheme="minorHAnsi" w:cstheme="minorHAnsi"/>
                <w:b w:val="0"/>
                <w:sz w:val="20"/>
                <w:szCs w:val="20"/>
                <w:lang w:val="en-US"/>
              </w:rPr>
              <w:t>.</w:t>
            </w:r>
          </w:p>
          <w:p w14:paraId="3016A08A" w14:textId="6D312834" w:rsidR="00203EC4" w:rsidRPr="000C038C" w:rsidRDefault="1BD889A7" w:rsidP="07B23EBD">
            <w:pPr>
              <w:pStyle w:val="Navadensplet"/>
              <w:numPr>
                <w:ilvl w:val="0"/>
                <w:numId w:val="30"/>
              </w:numPr>
              <w:jc w:val="both"/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</w:pPr>
            <w:r w:rsidRPr="000C038C">
              <w:rPr>
                <w:rFonts w:asciiTheme="minorHAnsi" w:eastAsiaTheme="minorEastAsia" w:hAnsiTheme="minorHAnsi" w:cstheme="minorHAnsi"/>
                <w:b w:val="0"/>
                <w:sz w:val="20"/>
                <w:szCs w:val="20"/>
                <w:lang w:val="en-US"/>
              </w:rPr>
              <w:t xml:space="preserve">ZDOLŠEK DRAKSLER, Tanja, CIMPERMAN, Miha, OBRECHT, Matevž. Data-driven supply chain operations : the pilot case of postal logistics and the cross-border optimization potential. Sensors. Feb. 2023, vol. 23, iss. 3, [article no.] </w:t>
            </w:r>
            <w:r w:rsidRPr="000C038C">
              <w:rPr>
                <w:rFonts w:asciiTheme="minorHAnsi" w:eastAsiaTheme="minorEastAsia" w:hAnsiTheme="minorHAnsi" w:cstheme="minorHAnsi"/>
                <w:b w:val="0"/>
                <w:sz w:val="20"/>
                <w:szCs w:val="20"/>
                <w:lang w:val="en-US"/>
              </w:rPr>
              <w:lastRenderedPageBreak/>
              <w:t xml:space="preserve">1624, str. 324-334, ilustr. ISSN 1424-8220. </w:t>
            </w:r>
            <w:hyperlink r:id="rId11" w:history="1">
              <w:r w:rsidRPr="000C038C">
                <w:rPr>
                  <w:rStyle w:val="Hiperpovezava"/>
                  <w:rFonts w:asciiTheme="minorHAnsi" w:eastAsia="Open Sans" w:hAnsiTheme="minorHAnsi" w:cstheme="minorHAnsi"/>
                  <w:b w:val="0"/>
                  <w:color w:val="auto"/>
                  <w:sz w:val="20"/>
                  <w:szCs w:val="20"/>
                  <w:u w:val="none"/>
                  <w:lang w:val="en-US"/>
                </w:rPr>
                <w:t>https://www.mdpi.com/1424-8220/23/3/1624</w:t>
              </w:r>
            </w:hyperlink>
            <w:r w:rsidRPr="000C038C">
              <w:rPr>
                <w:rFonts w:asciiTheme="minorHAnsi" w:eastAsiaTheme="minorEastAsia" w:hAnsiTheme="minorHAnsi" w:cstheme="minorHAnsi"/>
                <w:b w:val="0"/>
                <w:sz w:val="20"/>
                <w:szCs w:val="20"/>
                <w:lang w:val="en-US"/>
              </w:rPr>
              <w:t xml:space="preserve">, DOI: </w:t>
            </w:r>
            <w:hyperlink r:id="rId12" w:history="1">
              <w:r w:rsidRPr="000C038C">
                <w:rPr>
                  <w:rStyle w:val="Hiperpovezava"/>
                  <w:rFonts w:asciiTheme="minorHAnsi" w:eastAsia="Open Sans" w:hAnsiTheme="minorHAnsi" w:cstheme="minorHAnsi"/>
                  <w:b w:val="0"/>
                  <w:color w:val="auto"/>
                  <w:sz w:val="20"/>
                  <w:szCs w:val="20"/>
                  <w:u w:val="none"/>
                  <w:lang w:val="en-US"/>
                </w:rPr>
                <w:t>10.3390/s23031624</w:t>
              </w:r>
            </w:hyperlink>
            <w:r w:rsidRPr="000C038C">
              <w:rPr>
                <w:rFonts w:asciiTheme="minorHAnsi" w:eastAsiaTheme="minorEastAsia" w:hAnsiTheme="minorHAnsi" w:cstheme="minorHAnsi"/>
                <w:b w:val="0"/>
                <w:sz w:val="20"/>
                <w:szCs w:val="20"/>
                <w:lang w:val="en-US"/>
              </w:rPr>
              <w:t xml:space="preserve">. [COBISS.SI-ID </w:t>
            </w:r>
            <w:hyperlink r:id="rId13" w:history="1">
              <w:r w:rsidRPr="000C038C">
                <w:rPr>
                  <w:rStyle w:val="Hiperpovezava"/>
                  <w:rFonts w:asciiTheme="minorHAnsi" w:eastAsia="Open Sans" w:hAnsiTheme="minorHAnsi" w:cstheme="minorHAnsi"/>
                  <w:b w:val="0"/>
                  <w:color w:val="auto"/>
                  <w:sz w:val="20"/>
                  <w:szCs w:val="20"/>
                  <w:u w:val="none"/>
                  <w:lang w:val="en-US"/>
                </w:rPr>
                <w:t>141541891</w:t>
              </w:r>
            </w:hyperlink>
            <w:r w:rsidRPr="000C038C">
              <w:rPr>
                <w:rFonts w:asciiTheme="minorHAnsi" w:eastAsiaTheme="minorEastAsia" w:hAnsiTheme="minorHAnsi" w:cstheme="minorHAnsi"/>
                <w:b w:val="0"/>
                <w:sz w:val="20"/>
                <w:szCs w:val="20"/>
                <w:lang w:val="en-US"/>
              </w:rPr>
              <w:t>]</w:t>
            </w:r>
            <w:r w:rsidR="000C038C" w:rsidRPr="000C038C">
              <w:rPr>
                <w:rFonts w:asciiTheme="minorHAnsi" w:eastAsiaTheme="minorEastAsia" w:hAnsiTheme="minorHAnsi" w:cstheme="minorHAnsi"/>
                <w:b w:val="0"/>
                <w:sz w:val="20"/>
                <w:szCs w:val="20"/>
                <w:lang w:val="en-US"/>
              </w:rPr>
              <w:t>.</w:t>
            </w:r>
          </w:p>
          <w:p w14:paraId="4A3C0BF6" w14:textId="50868D88" w:rsidR="00203EC4" w:rsidRPr="000C038C" w:rsidRDefault="1BD889A7" w:rsidP="000C038C">
            <w:pPr>
              <w:pStyle w:val="Navadensplet"/>
              <w:numPr>
                <w:ilvl w:val="0"/>
                <w:numId w:val="30"/>
              </w:numPr>
              <w:jc w:val="both"/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</w:pPr>
            <w:r w:rsidRPr="000C038C">
              <w:rPr>
                <w:rFonts w:asciiTheme="minorHAnsi" w:eastAsiaTheme="minorEastAsia" w:hAnsiTheme="minorHAnsi" w:cstheme="minorHAnsi"/>
                <w:b w:val="0"/>
                <w:sz w:val="20"/>
                <w:szCs w:val="20"/>
                <w:lang w:val="en-US"/>
              </w:rPr>
              <w:t xml:space="preserve">LAZAR, Sebastjan, POTOČAN, Vojko, KLIMECKA-TATAR, Dorota, OBRECHT, Matevž. Boosting sustainable operations with sustainable supply chain modeling : a case of organizational culture and normative commitment. International journal of environmental research and public health. [Online ed.]. 2022, vol. 19, iss. 17, str. 1-23. ISSN 1660-4601. </w:t>
            </w:r>
            <w:hyperlink r:id="rId14" w:history="1">
              <w:r w:rsidRPr="000C038C">
                <w:rPr>
                  <w:rStyle w:val="Hiperpovezava"/>
                  <w:rFonts w:asciiTheme="minorHAnsi" w:eastAsia="Open Sans" w:hAnsiTheme="minorHAnsi" w:cstheme="minorHAnsi"/>
                  <w:b w:val="0"/>
                  <w:color w:val="auto"/>
                  <w:sz w:val="20"/>
                  <w:szCs w:val="20"/>
                  <w:u w:val="none"/>
                  <w:lang w:val="en-US"/>
                </w:rPr>
                <w:t>https://www.mdpi.com/1660-4601/19/17/11131</w:t>
              </w:r>
            </w:hyperlink>
            <w:r w:rsidRPr="000C038C">
              <w:rPr>
                <w:rFonts w:asciiTheme="minorHAnsi" w:eastAsiaTheme="minorEastAsia" w:hAnsiTheme="minorHAnsi" w:cstheme="minorHAnsi"/>
                <w:b w:val="0"/>
                <w:sz w:val="20"/>
                <w:szCs w:val="20"/>
                <w:lang w:val="en-US"/>
              </w:rPr>
              <w:t xml:space="preserve">, DOI: </w:t>
            </w:r>
            <w:hyperlink r:id="rId15" w:history="1">
              <w:r w:rsidRPr="000C038C">
                <w:rPr>
                  <w:rStyle w:val="Hiperpovezava"/>
                  <w:rFonts w:asciiTheme="minorHAnsi" w:eastAsia="Open Sans" w:hAnsiTheme="minorHAnsi" w:cstheme="minorHAnsi"/>
                  <w:b w:val="0"/>
                  <w:color w:val="auto"/>
                  <w:sz w:val="20"/>
                  <w:szCs w:val="20"/>
                  <w:u w:val="none"/>
                  <w:lang w:val="en-US"/>
                </w:rPr>
                <w:t>10.3390/ijerph191711131</w:t>
              </w:r>
            </w:hyperlink>
            <w:r w:rsidRPr="000C038C">
              <w:rPr>
                <w:rFonts w:asciiTheme="minorHAnsi" w:eastAsiaTheme="minorEastAsia" w:hAnsiTheme="minorHAnsi" w:cstheme="minorHAnsi"/>
                <w:b w:val="0"/>
                <w:sz w:val="20"/>
                <w:szCs w:val="20"/>
                <w:lang w:val="en-US"/>
              </w:rPr>
              <w:t xml:space="preserve">. [COBISS.SI-ID </w:t>
            </w:r>
            <w:hyperlink r:id="rId16" w:history="1">
              <w:r w:rsidRPr="000C038C">
                <w:rPr>
                  <w:rStyle w:val="Hiperpovezava"/>
                  <w:rFonts w:asciiTheme="minorHAnsi" w:eastAsia="Open Sans" w:hAnsiTheme="minorHAnsi" w:cstheme="minorHAnsi"/>
                  <w:b w:val="0"/>
                  <w:color w:val="auto"/>
                  <w:sz w:val="20"/>
                  <w:szCs w:val="20"/>
                  <w:u w:val="none"/>
                  <w:lang w:val="en-US"/>
                </w:rPr>
                <w:t>121576195</w:t>
              </w:r>
            </w:hyperlink>
            <w:r w:rsidRPr="000C038C">
              <w:rPr>
                <w:rFonts w:asciiTheme="minorHAnsi" w:eastAsiaTheme="minorEastAsia" w:hAnsiTheme="minorHAnsi" w:cstheme="minorHAnsi"/>
                <w:b w:val="0"/>
                <w:sz w:val="20"/>
                <w:szCs w:val="20"/>
                <w:lang w:val="en-US"/>
              </w:rPr>
              <w:t>]</w:t>
            </w:r>
            <w:r w:rsidR="000C038C" w:rsidRPr="000C038C">
              <w:rPr>
                <w:rFonts w:asciiTheme="minorHAnsi" w:eastAsiaTheme="minorEastAsia" w:hAnsiTheme="minorHAnsi" w:cstheme="minorHAnsi"/>
                <w:b w:val="0"/>
                <w:sz w:val="20"/>
                <w:szCs w:val="20"/>
                <w:lang w:val="en-US"/>
              </w:rPr>
              <w:t>.</w:t>
            </w:r>
          </w:p>
        </w:tc>
      </w:tr>
    </w:tbl>
    <w:p w14:paraId="2B55261E" w14:textId="77777777" w:rsidR="005A11E4" w:rsidRPr="000C038C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p w14:paraId="01D00855" w14:textId="77777777" w:rsidR="00F57C69" w:rsidRPr="000C038C" w:rsidRDefault="00F57C69" w:rsidP="00A25CCF">
      <w:pPr>
        <w:pStyle w:val="Pripomba"/>
        <w:rPr>
          <w:color w:val="C00000"/>
          <w:sz w:val="20"/>
          <w:szCs w:val="20"/>
        </w:rPr>
      </w:pPr>
    </w:p>
    <w:sectPr w:rsidR="00F57C69" w:rsidRPr="000C038C" w:rsidSect="00276596">
      <w:footerReference w:type="default" r:id="rId17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A9CD7D" w14:textId="77777777" w:rsidR="00A101D8" w:rsidRDefault="00A101D8" w:rsidP="00703ADE">
      <w:pPr>
        <w:spacing w:after="0"/>
      </w:pPr>
      <w:r>
        <w:separator/>
      </w:r>
    </w:p>
  </w:endnote>
  <w:endnote w:type="continuationSeparator" w:id="0">
    <w:p w14:paraId="5BF745D9" w14:textId="77777777" w:rsidR="00A101D8" w:rsidRDefault="00A101D8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5CBD13AA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512D12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512D12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288EBF" w14:textId="77777777" w:rsidR="00A101D8" w:rsidRDefault="00A101D8" w:rsidP="00703ADE">
      <w:pPr>
        <w:spacing w:after="0"/>
      </w:pPr>
      <w:r>
        <w:separator/>
      </w:r>
    </w:p>
  </w:footnote>
  <w:footnote w:type="continuationSeparator" w:id="0">
    <w:p w14:paraId="5D8798C6" w14:textId="77777777" w:rsidR="00A101D8" w:rsidRDefault="00A101D8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23D8D"/>
    <w:multiLevelType w:val="hybridMultilevel"/>
    <w:tmpl w:val="A6103458"/>
    <w:lvl w:ilvl="0" w:tplc="ED9AC78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ED5C47"/>
    <w:multiLevelType w:val="hybridMultilevel"/>
    <w:tmpl w:val="C20CC12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E63688"/>
    <w:multiLevelType w:val="hybridMultilevel"/>
    <w:tmpl w:val="E0D4AFF0"/>
    <w:lvl w:ilvl="0" w:tplc="ED9AC78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0C3DD5"/>
    <w:multiLevelType w:val="hybridMultilevel"/>
    <w:tmpl w:val="7226A22C"/>
    <w:lvl w:ilvl="0" w:tplc="57F83F72">
      <w:start w:val="3"/>
      <w:numFmt w:val="bullet"/>
      <w:lvlText w:val="-"/>
      <w:lvlJc w:val="left"/>
      <w:pPr>
        <w:ind w:left="36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9B26F6"/>
    <w:multiLevelType w:val="hybridMultilevel"/>
    <w:tmpl w:val="87EE5BB4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6" w15:restartNumberingAfterBreak="0">
    <w:nsid w:val="11FA60BF"/>
    <w:multiLevelType w:val="hybridMultilevel"/>
    <w:tmpl w:val="D4C62982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6B4D9F"/>
    <w:multiLevelType w:val="hybridMultilevel"/>
    <w:tmpl w:val="70EEF9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CA3EDA"/>
    <w:multiLevelType w:val="hybridMultilevel"/>
    <w:tmpl w:val="A45E1B8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38122E"/>
    <w:multiLevelType w:val="hybridMultilevel"/>
    <w:tmpl w:val="D5F0EC2C"/>
    <w:lvl w:ilvl="0" w:tplc="E67832B4">
      <w:start w:val="1"/>
      <w:numFmt w:val="bullet"/>
      <w:pStyle w:val="Naslov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281559"/>
    <w:multiLevelType w:val="hybridMultilevel"/>
    <w:tmpl w:val="0280461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091106D"/>
    <w:multiLevelType w:val="hybridMultilevel"/>
    <w:tmpl w:val="95429466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17668D"/>
    <w:multiLevelType w:val="hybridMultilevel"/>
    <w:tmpl w:val="C3A653E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D293CB1"/>
    <w:multiLevelType w:val="hybridMultilevel"/>
    <w:tmpl w:val="27962292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3CA1377"/>
    <w:multiLevelType w:val="hybridMultilevel"/>
    <w:tmpl w:val="E6F6EBA8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596B990">
      <w:numFmt w:val="bullet"/>
      <w:lvlText w:val="•"/>
      <w:lvlJc w:val="left"/>
      <w:pPr>
        <w:ind w:left="1785" w:hanging="705"/>
      </w:pPr>
      <w:rPr>
        <w:rFonts w:ascii="Calibri" w:eastAsia="Times New Roman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2C28F7"/>
    <w:multiLevelType w:val="hybridMultilevel"/>
    <w:tmpl w:val="F4365A36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B770FD5"/>
    <w:multiLevelType w:val="hybridMultilevel"/>
    <w:tmpl w:val="C07CE2AA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593CC9"/>
    <w:multiLevelType w:val="hybridMultilevel"/>
    <w:tmpl w:val="5D8C5550"/>
    <w:lvl w:ilvl="0" w:tplc="66BA875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AD4FE7"/>
    <w:multiLevelType w:val="hybridMultilevel"/>
    <w:tmpl w:val="19367952"/>
    <w:lvl w:ilvl="0" w:tplc="66BA875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8827B7"/>
    <w:multiLevelType w:val="hybridMultilevel"/>
    <w:tmpl w:val="3912E9A8"/>
    <w:lvl w:ilvl="0" w:tplc="952EAF4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EF5106C"/>
    <w:multiLevelType w:val="hybridMultilevel"/>
    <w:tmpl w:val="9718216C"/>
    <w:lvl w:ilvl="0" w:tplc="9F24D330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066986"/>
    <w:multiLevelType w:val="hybridMultilevel"/>
    <w:tmpl w:val="06589E2C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30E791D"/>
    <w:multiLevelType w:val="hybridMultilevel"/>
    <w:tmpl w:val="56EE79EA"/>
    <w:lvl w:ilvl="0" w:tplc="0424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24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3BB620F"/>
    <w:multiLevelType w:val="multilevel"/>
    <w:tmpl w:val="2688B8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4" w15:restartNumberingAfterBreak="0">
    <w:nsid w:val="57F8197A"/>
    <w:multiLevelType w:val="hybridMultilevel"/>
    <w:tmpl w:val="737AA41A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3288448">
      <w:start w:val="80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6D3F33"/>
    <w:multiLevelType w:val="hybridMultilevel"/>
    <w:tmpl w:val="98E40EE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03C05C4"/>
    <w:multiLevelType w:val="hybridMultilevel"/>
    <w:tmpl w:val="B044A3C0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5200FF7"/>
    <w:multiLevelType w:val="hybridMultilevel"/>
    <w:tmpl w:val="022223F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980838"/>
    <w:multiLevelType w:val="hybridMultilevel"/>
    <w:tmpl w:val="8DE04EE6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152231"/>
    <w:multiLevelType w:val="hybridMultilevel"/>
    <w:tmpl w:val="8E98D88C"/>
    <w:lvl w:ilvl="0" w:tplc="ED9AC7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8"/>
  </w:num>
  <w:num w:numId="3">
    <w:abstractNumId w:val="27"/>
  </w:num>
  <w:num w:numId="4">
    <w:abstractNumId w:val="5"/>
  </w:num>
  <w:num w:numId="5">
    <w:abstractNumId w:val="2"/>
  </w:num>
  <w:num w:numId="6">
    <w:abstractNumId w:val="22"/>
  </w:num>
  <w:num w:numId="7">
    <w:abstractNumId w:val="12"/>
  </w:num>
  <w:num w:numId="8">
    <w:abstractNumId w:val="3"/>
  </w:num>
  <w:num w:numId="9">
    <w:abstractNumId w:val="4"/>
  </w:num>
  <w:num w:numId="10">
    <w:abstractNumId w:val="24"/>
  </w:num>
  <w:num w:numId="11">
    <w:abstractNumId w:val="8"/>
  </w:num>
  <w:num w:numId="12">
    <w:abstractNumId w:val="6"/>
  </w:num>
  <w:num w:numId="13">
    <w:abstractNumId w:val="19"/>
  </w:num>
  <w:num w:numId="14">
    <w:abstractNumId w:val="26"/>
  </w:num>
  <w:num w:numId="15">
    <w:abstractNumId w:val="15"/>
  </w:num>
  <w:num w:numId="16">
    <w:abstractNumId w:val="11"/>
  </w:num>
  <w:num w:numId="17">
    <w:abstractNumId w:val="0"/>
  </w:num>
  <w:num w:numId="18">
    <w:abstractNumId w:val="10"/>
  </w:num>
  <w:num w:numId="19">
    <w:abstractNumId w:val="1"/>
  </w:num>
  <w:num w:numId="20">
    <w:abstractNumId w:val="13"/>
  </w:num>
  <w:num w:numId="21">
    <w:abstractNumId w:val="29"/>
  </w:num>
  <w:num w:numId="22">
    <w:abstractNumId w:val="25"/>
  </w:num>
  <w:num w:numId="23">
    <w:abstractNumId w:val="14"/>
  </w:num>
  <w:num w:numId="24">
    <w:abstractNumId w:val="21"/>
  </w:num>
  <w:num w:numId="25">
    <w:abstractNumId w:val="16"/>
  </w:num>
  <w:num w:numId="26">
    <w:abstractNumId w:val="20"/>
  </w:num>
  <w:num w:numId="27">
    <w:abstractNumId w:val="18"/>
  </w:num>
  <w:num w:numId="28">
    <w:abstractNumId w:val="7"/>
  </w:num>
  <w:num w:numId="29">
    <w:abstractNumId w:val="17"/>
  </w:num>
  <w:num w:numId="30">
    <w:abstractNumId w:val="30"/>
  </w:num>
  <w:num w:numId="31">
    <w:abstractNumId w:val="23"/>
  </w:num>
  <w:num w:numId="3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YwtrAwNjEwtDQwMDJT0lEKTi0uzszPAykwqQUAc/FDcywAAAA="/>
  </w:docVars>
  <w:rsids>
    <w:rsidRoot w:val="00703ADE"/>
    <w:rsid w:val="0002009C"/>
    <w:rsid w:val="00046B40"/>
    <w:rsid w:val="00053C25"/>
    <w:rsid w:val="000625CC"/>
    <w:rsid w:val="00067866"/>
    <w:rsid w:val="000703F7"/>
    <w:rsid w:val="00072F0F"/>
    <w:rsid w:val="000761B7"/>
    <w:rsid w:val="0009073D"/>
    <w:rsid w:val="00090D1C"/>
    <w:rsid w:val="0009636B"/>
    <w:rsid w:val="000A19DD"/>
    <w:rsid w:val="000B0A40"/>
    <w:rsid w:val="000B587A"/>
    <w:rsid w:val="000B67E3"/>
    <w:rsid w:val="000B6A23"/>
    <w:rsid w:val="000C038C"/>
    <w:rsid w:val="000E7D4E"/>
    <w:rsid w:val="000F1B74"/>
    <w:rsid w:val="000F40D2"/>
    <w:rsid w:val="000F6746"/>
    <w:rsid w:val="000F79B6"/>
    <w:rsid w:val="001011C0"/>
    <w:rsid w:val="00102023"/>
    <w:rsid w:val="00103E49"/>
    <w:rsid w:val="0010411B"/>
    <w:rsid w:val="001101ED"/>
    <w:rsid w:val="001213B9"/>
    <w:rsid w:val="00135DE0"/>
    <w:rsid w:val="001577DF"/>
    <w:rsid w:val="00160EFE"/>
    <w:rsid w:val="0016104C"/>
    <w:rsid w:val="001710DF"/>
    <w:rsid w:val="001762E9"/>
    <w:rsid w:val="0018344C"/>
    <w:rsid w:val="001848D1"/>
    <w:rsid w:val="0018780C"/>
    <w:rsid w:val="00196F28"/>
    <w:rsid w:val="001B40D3"/>
    <w:rsid w:val="001B4E07"/>
    <w:rsid w:val="001C2F25"/>
    <w:rsid w:val="001C4698"/>
    <w:rsid w:val="001C55C4"/>
    <w:rsid w:val="001C65D2"/>
    <w:rsid w:val="001E2942"/>
    <w:rsid w:val="001E46A5"/>
    <w:rsid w:val="001E5BFE"/>
    <w:rsid w:val="001F39D3"/>
    <w:rsid w:val="001F3A75"/>
    <w:rsid w:val="001F3E26"/>
    <w:rsid w:val="001F7FE8"/>
    <w:rsid w:val="00203EC4"/>
    <w:rsid w:val="00205467"/>
    <w:rsid w:val="0021144D"/>
    <w:rsid w:val="00216CD3"/>
    <w:rsid w:val="00217CEC"/>
    <w:rsid w:val="0022024F"/>
    <w:rsid w:val="002235E2"/>
    <w:rsid w:val="00223EAB"/>
    <w:rsid w:val="0023759A"/>
    <w:rsid w:val="00243C6A"/>
    <w:rsid w:val="00250591"/>
    <w:rsid w:val="00252DF2"/>
    <w:rsid w:val="002548DB"/>
    <w:rsid w:val="00273DDF"/>
    <w:rsid w:val="00276596"/>
    <w:rsid w:val="0027778B"/>
    <w:rsid w:val="002805E7"/>
    <w:rsid w:val="0028075A"/>
    <w:rsid w:val="00292898"/>
    <w:rsid w:val="00294872"/>
    <w:rsid w:val="002B19A5"/>
    <w:rsid w:val="002B452B"/>
    <w:rsid w:val="002B668D"/>
    <w:rsid w:val="002C2E5E"/>
    <w:rsid w:val="002C44F3"/>
    <w:rsid w:val="002C7D0D"/>
    <w:rsid w:val="002F418C"/>
    <w:rsid w:val="002F465F"/>
    <w:rsid w:val="003037B1"/>
    <w:rsid w:val="003168D8"/>
    <w:rsid w:val="00317A91"/>
    <w:rsid w:val="00324BE4"/>
    <w:rsid w:val="0033062E"/>
    <w:rsid w:val="00332EA1"/>
    <w:rsid w:val="00334FD5"/>
    <w:rsid w:val="00341880"/>
    <w:rsid w:val="003430C7"/>
    <w:rsid w:val="00344834"/>
    <w:rsid w:val="00345FF3"/>
    <w:rsid w:val="003463F9"/>
    <w:rsid w:val="00351624"/>
    <w:rsid w:val="00355781"/>
    <w:rsid w:val="00360075"/>
    <w:rsid w:val="00360354"/>
    <w:rsid w:val="003614F0"/>
    <w:rsid w:val="0036175E"/>
    <w:rsid w:val="00377D01"/>
    <w:rsid w:val="003874C0"/>
    <w:rsid w:val="003B7EBC"/>
    <w:rsid w:val="003C3F1B"/>
    <w:rsid w:val="003C437B"/>
    <w:rsid w:val="003C5A56"/>
    <w:rsid w:val="003C61AC"/>
    <w:rsid w:val="003D05D1"/>
    <w:rsid w:val="003D6370"/>
    <w:rsid w:val="003F0EA3"/>
    <w:rsid w:val="003F667E"/>
    <w:rsid w:val="0040317F"/>
    <w:rsid w:val="00405338"/>
    <w:rsid w:val="0040670E"/>
    <w:rsid w:val="00410DC6"/>
    <w:rsid w:val="00410DCC"/>
    <w:rsid w:val="004136FD"/>
    <w:rsid w:val="004203B7"/>
    <w:rsid w:val="004246C2"/>
    <w:rsid w:val="00425A8B"/>
    <w:rsid w:val="00425D4B"/>
    <w:rsid w:val="00435696"/>
    <w:rsid w:val="00451CC8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D4BA2"/>
    <w:rsid w:val="004E176A"/>
    <w:rsid w:val="004F484B"/>
    <w:rsid w:val="004F4E9E"/>
    <w:rsid w:val="004F5050"/>
    <w:rsid w:val="00500DB6"/>
    <w:rsid w:val="005029C6"/>
    <w:rsid w:val="00512D12"/>
    <w:rsid w:val="00514311"/>
    <w:rsid w:val="00516916"/>
    <w:rsid w:val="0052326B"/>
    <w:rsid w:val="00525A19"/>
    <w:rsid w:val="00525BD5"/>
    <w:rsid w:val="00525C1D"/>
    <w:rsid w:val="00563340"/>
    <w:rsid w:val="005701F4"/>
    <w:rsid w:val="0057190E"/>
    <w:rsid w:val="005745BC"/>
    <w:rsid w:val="00581E1B"/>
    <w:rsid w:val="00587381"/>
    <w:rsid w:val="00597F23"/>
    <w:rsid w:val="005A013D"/>
    <w:rsid w:val="005A11E4"/>
    <w:rsid w:val="005A5638"/>
    <w:rsid w:val="005A57A2"/>
    <w:rsid w:val="005A7A79"/>
    <w:rsid w:val="005B4175"/>
    <w:rsid w:val="005C04B5"/>
    <w:rsid w:val="005C15C1"/>
    <w:rsid w:val="005C62B2"/>
    <w:rsid w:val="005D3E13"/>
    <w:rsid w:val="005D7191"/>
    <w:rsid w:val="005E3061"/>
    <w:rsid w:val="005F16AE"/>
    <w:rsid w:val="005F49D5"/>
    <w:rsid w:val="006016DF"/>
    <w:rsid w:val="00606BB3"/>
    <w:rsid w:val="006135EC"/>
    <w:rsid w:val="0061471B"/>
    <w:rsid w:val="006261BD"/>
    <w:rsid w:val="00627C0D"/>
    <w:rsid w:val="00632249"/>
    <w:rsid w:val="0064086A"/>
    <w:rsid w:val="00645458"/>
    <w:rsid w:val="00652A3B"/>
    <w:rsid w:val="00667ED1"/>
    <w:rsid w:val="0067410C"/>
    <w:rsid w:val="00683B5F"/>
    <w:rsid w:val="00685B29"/>
    <w:rsid w:val="006863A2"/>
    <w:rsid w:val="0068792F"/>
    <w:rsid w:val="0069578E"/>
    <w:rsid w:val="00697296"/>
    <w:rsid w:val="006A20F0"/>
    <w:rsid w:val="006B5AC7"/>
    <w:rsid w:val="006C734C"/>
    <w:rsid w:val="006D55F8"/>
    <w:rsid w:val="006D5C5A"/>
    <w:rsid w:val="006E1095"/>
    <w:rsid w:val="006E6646"/>
    <w:rsid w:val="006E732F"/>
    <w:rsid w:val="006F2D77"/>
    <w:rsid w:val="006F4A39"/>
    <w:rsid w:val="006F4E9D"/>
    <w:rsid w:val="00701B0E"/>
    <w:rsid w:val="00703ADE"/>
    <w:rsid w:val="00707193"/>
    <w:rsid w:val="00714E30"/>
    <w:rsid w:val="0072193C"/>
    <w:rsid w:val="007264DD"/>
    <w:rsid w:val="00743D06"/>
    <w:rsid w:val="0074545B"/>
    <w:rsid w:val="00754FB9"/>
    <w:rsid w:val="0076751A"/>
    <w:rsid w:val="0077341A"/>
    <w:rsid w:val="00781C83"/>
    <w:rsid w:val="00784B83"/>
    <w:rsid w:val="00786312"/>
    <w:rsid w:val="0078644D"/>
    <w:rsid w:val="00792301"/>
    <w:rsid w:val="0079494D"/>
    <w:rsid w:val="007A28AA"/>
    <w:rsid w:val="007A29FA"/>
    <w:rsid w:val="007A77A3"/>
    <w:rsid w:val="007B0935"/>
    <w:rsid w:val="007C7DAA"/>
    <w:rsid w:val="007E49AE"/>
    <w:rsid w:val="007F2C61"/>
    <w:rsid w:val="00802619"/>
    <w:rsid w:val="008102C2"/>
    <w:rsid w:val="00811D25"/>
    <w:rsid w:val="00811EFC"/>
    <w:rsid w:val="00811FB5"/>
    <w:rsid w:val="008157D7"/>
    <w:rsid w:val="008222B6"/>
    <w:rsid w:val="008320B1"/>
    <w:rsid w:val="00847982"/>
    <w:rsid w:val="00854394"/>
    <w:rsid w:val="0085546F"/>
    <w:rsid w:val="00855585"/>
    <w:rsid w:val="00863826"/>
    <w:rsid w:val="00871EDA"/>
    <w:rsid w:val="00873A16"/>
    <w:rsid w:val="00873F0D"/>
    <w:rsid w:val="00874CA5"/>
    <w:rsid w:val="00882A11"/>
    <w:rsid w:val="008A0A06"/>
    <w:rsid w:val="008A1F0F"/>
    <w:rsid w:val="008A6780"/>
    <w:rsid w:val="008A7904"/>
    <w:rsid w:val="008B2370"/>
    <w:rsid w:val="008B76CA"/>
    <w:rsid w:val="008C735D"/>
    <w:rsid w:val="008C7A40"/>
    <w:rsid w:val="008D3A8F"/>
    <w:rsid w:val="008F6F5C"/>
    <w:rsid w:val="009044E0"/>
    <w:rsid w:val="009060E2"/>
    <w:rsid w:val="00910644"/>
    <w:rsid w:val="009112EA"/>
    <w:rsid w:val="00913A49"/>
    <w:rsid w:val="009222E8"/>
    <w:rsid w:val="009322AD"/>
    <w:rsid w:val="00957F7A"/>
    <w:rsid w:val="00961B35"/>
    <w:rsid w:val="00961C9A"/>
    <w:rsid w:val="00961FCE"/>
    <w:rsid w:val="0096279B"/>
    <w:rsid w:val="00991CF4"/>
    <w:rsid w:val="009958CA"/>
    <w:rsid w:val="009B077A"/>
    <w:rsid w:val="009B26AB"/>
    <w:rsid w:val="009C276B"/>
    <w:rsid w:val="009D11AD"/>
    <w:rsid w:val="009D6D7A"/>
    <w:rsid w:val="009E1DB7"/>
    <w:rsid w:val="009E6B4A"/>
    <w:rsid w:val="009E77B5"/>
    <w:rsid w:val="009E7CBD"/>
    <w:rsid w:val="009F24ED"/>
    <w:rsid w:val="009F37EA"/>
    <w:rsid w:val="009F4070"/>
    <w:rsid w:val="00A000D4"/>
    <w:rsid w:val="00A019CC"/>
    <w:rsid w:val="00A0202D"/>
    <w:rsid w:val="00A101D8"/>
    <w:rsid w:val="00A13321"/>
    <w:rsid w:val="00A25CCF"/>
    <w:rsid w:val="00A340FC"/>
    <w:rsid w:val="00A34B64"/>
    <w:rsid w:val="00A47212"/>
    <w:rsid w:val="00A52D9A"/>
    <w:rsid w:val="00A5557A"/>
    <w:rsid w:val="00A56956"/>
    <w:rsid w:val="00A57D74"/>
    <w:rsid w:val="00A604B1"/>
    <w:rsid w:val="00A722F0"/>
    <w:rsid w:val="00A81452"/>
    <w:rsid w:val="00A87467"/>
    <w:rsid w:val="00A87ADF"/>
    <w:rsid w:val="00A87CC4"/>
    <w:rsid w:val="00A95C47"/>
    <w:rsid w:val="00AC243A"/>
    <w:rsid w:val="00AC457E"/>
    <w:rsid w:val="00AC50D7"/>
    <w:rsid w:val="00AC7DE5"/>
    <w:rsid w:val="00AE11AF"/>
    <w:rsid w:val="00AF382F"/>
    <w:rsid w:val="00B01725"/>
    <w:rsid w:val="00B05658"/>
    <w:rsid w:val="00B07275"/>
    <w:rsid w:val="00B07A68"/>
    <w:rsid w:val="00B22BAA"/>
    <w:rsid w:val="00B32886"/>
    <w:rsid w:val="00B41FC2"/>
    <w:rsid w:val="00B44133"/>
    <w:rsid w:val="00B63298"/>
    <w:rsid w:val="00B63E7C"/>
    <w:rsid w:val="00B70B70"/>
    <w:rsid w:val="00B733D9"/>
    <w:rsid w:val="00BB1C4C"/>
    <w:rsid w:val="00BC1823"/>
    <w:rsid w:val="00BC3476"/>
    <w:rsid w:val="00BC4876"/>
    <w:rsid w:val="00BC74F8"/>
    <w:rsid w:val="00BC7DC9"/>
    <w:rsid w:val="00BD50BF"/>
    <w:rsid w:val="00BE08A0"/>
    <w:rsid w:val="00BE32A6"/>
    <w:rsid w:val="00BE704D"/>
    <w:rsid w:val="00BE7375"/>
    <w:rsid w:val="00BF0A49"/>
    <w:rsid w:val="00BF5977"/>
    <w:rsid w:val="00BF5A0E"/>
    <w:rsid w:val="00BF7B2D"/>
    <w:rsid w:val="00C06952"/>
    <w:rsid w:val="00C14CED"/>
    <w:rsid w:val="00C23384"/>
    <w:rsid w:val="00C26205"/>
    <w:rsid w:val="00C31227"/>
    <w:rsid w:val="00C35629"/>
    <w:rsid w:val="00C4086F"/>
    <w:rsid w:val="00C63A16"/>
    <w:rsid w:val="00C65B60"/>
    <w:rsid w:val="00C725EC"/>
    <w:rsid w:val="00C72B00"/>
    <w:rsid w:val="00C73CAE"/>
    <w:rsid w:val="00C80F10"/>
    <w:rsid w:val="00C83735"/>
    <w:rsid w:val="00C92969"/>
    <w:rsid w:val="00CA5AFA"/>
    <w:rsid w:val="00CB4FA1"/>
    <w:rsid w:val="00CC2E15"/>
    <w:rsid w:val="00CC7B6E"/>
    <w:rsid w:val="00CC7D6E"/>
    <w:rsid w:val="00CD3B38"/>
    <w:rsid w:val="00CD40B9"/>
    <w:rsid w:val="00CE0FA9"/>
    <w:rsid w:val="00CE20E4"/>
    <w:rsid w:val="00CE30CF"/>
    <w:rsid w:val="00CE4CA3"/>
    <w:rsid w:val="00D023A0"/>
    <w:rsid w:val="00D07034"/>
    <w:rsid w:val="00D1099E"/>
    <w:rsid w:val="00D12BC2"/>
    <w:rsid w:val="00D176A8"/>
    <w:rsid w:val="00D17CFB"/>
    <w:rsid w:val="00D216BD"/>
    <w:rsid w:val="00D235BA"/>
    <w:rsid w:val="00D36EFF"/>
    <w:rsid w:val="00D4141E"/>
    <w:rsid w:val="00D55D82"/>
    <w:rsid w:val="00D56DEF"/>
    <w:rsid w:val="00D575DA"/>
    <w:rsid w:val="00D634CF"/>
    <w:rsid w:val="00D656E4"/>
    <w:rsid w:val="00D822FB"/>
    <w:rsid w:val="00D85A1E"/>
    <w:rsid w:val="00D93134"/>
    <w:rsid w:val="00D94920"/>
    <w:rsid w:val="00DB2805"/>
    <w:rsid w:val="00DC294C"/>
    <w:rsid w:val="00DC3652"/>
    <w:rsid w:val="00DD03F7"/>
    <w:rsid w:val="00DF0B31"/>
    <w:rsid w:val="00E03C39"/>
    <w:rsid w:val="00E07DF8"/>
    <w:rsid w:val="00E12B7D"/>
    <w:rsid w:val="00E14D58"/>
    <w:rsid w:val="00E24F2B"/>
    <w:rsid w:val="00E26379"/>
    <w:rsid w:val="00E32D7E"/>
    <w:rsid w:val="00E33A20"/>
    <w:rsid w:val="00E3421E"/>
    <w:rsid w:val="00E3517F"/>
    <w:rsid w:val="00E61420"/>
    <w:rsid w:val="00E61E60"/>
    <w:rsid w:val="00E6704B"/>
    <w:rsid w:val="00E70FEA"/>
    <w:rsid w:val="00E75F25"/>
    <w:rsid w:val="00E76AEB"/>
    <w:rsid w:val="00E84030"/>
    <w:rsid w:val="00E8487A"/>
    <w:rsid w:val="00E856E6"/>
    <w:rsid w:val="00E919CA"/>
    <w:rsid w:val="00E935CE"/>
    <w:rsid w:val="00EA75DA"/>
    <w:rsid w:val="00EB6B47"/>
    <w:rsid w:val="00EB7E3F"/>
    <w:rsid w:val="00EC0DAE"/>
    <w:rsid w:val="00EC3675"/>
    <w:rsid w:val="00ED74DD"/>
    <w:rsid w:val="00EF335F"/>
    <w:rsid w:val="00EF375E"/>
    <w:rsid w:val="00F02874"/>
    <w:rsid w:val="00F03FA7"/>
    <w:rsid w:val="00F12416"/>
    <w:rsid w:val="00F128BD"/>
    <w:rsid w:val="00F315AC"/>
    <w:rsid w:val="00F36598"/>
    <w:rsid w:val="00F4075A"/>
    <w:rsid w:val="00F44BC1"/>
    <w:rsid w:val="00F51390"/>
    <w:rsid w:val="00F57C69"/>
    <w:rsid w:val="00F734B4"/>
    <w:rsid w:val="00F734DA"/>
    <w:rsid w:val="00F74CD5"/>
    <w:rsid w:val="00FA00CC"/>
    <w:rsid w:val="00FA10EF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  <w:rsid w:val="05A702BF"/>
    <w:rsid w:val="07ABC653"/>
    <w:rsid w:val="07B23EBD"/>
    <w:rsid w:val="13E67F8B"/>
    <w:rsid w:val="16361FD7"/>
    <w:rsid w:val="1BD889A7"/>
    <w:rsid w:val="289AB717"/>
    <w:rsid w:val="2DC46035"/>
    <w:rsid w:val="32BC190B"/>
    <w:rsid w:val="59A8E80C"/>
    <w:rsid w:val="5EC21CDF"/>
    <w:rsid w:val="7A477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aliases w:val="Naslov 1 Znak Znak"/>
    <w:basedOn w:val="Navaden"/>
    <w:next w:val="Navaden"/>
    <w:link w:val="Naslov1Znak"/>
    <w:autoRedefine/>
    <w:uiPriority w:val="99"/>
    <w:qFormat/>
    <w:rsid w:val="008B76CA"/>
    <w:pPr>
      <w:keepNext/>
      <w:numPr>
        <w:numId w:val="1"/>
      </w:numPr>
      <w:autoSpaceDE w:val="0"/>
      <w:spacing w:after="0"/>
      <w:outlineLvl w:val="0"/>
    </w:pPr>
    <w:rPr>
      <w:rFonts w:ascii="Arial" w:hAnsi="Arial" w:cs="Arial"/>
      <w:b/>
      <w:sz w:val="28"/>
      <w:szCs w:val="20"/>
      <w:u w:val="single"/>
      <w:lang w:val="en-GB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9112EA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9112EA"/>
    <w:pPr>
      <w:keepNext/>
      <w:numPr>
        <w:ilvl w:val="2"/>
        <w:numId w:val="4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9112EA"/>
    <w:pPr>
      <w:keepNext/>
      <w:numPr>
        <w:ilvl w:val="3"/>
        <w:numId w:val="4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9112EA"/>
    <w:pPr>
      <w:numPr>
        <w:ilvl w:val="4"/>
        <w:numId w:val="4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9112EA"/>
    <w:pPr>
      <w:numPr>
        <w:ilvl w:val="5"/>
        <w:numId w:val="4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9112EA"/>
    <w:pPr>
      <w:numPr>
        <w:ilvl w:val="6"/>
        <w:numId w:val="4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9112EA"/>
    <w:pPr>
      <w:numPr>
        <w:ilvl w:val="7"/>
        <w:numId w:val="4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9112EA"/>
    <w:pPr>
      <w:numPr>
        <w:ilvl w:val="8"/>
        <w:numId w:val="4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Brezrazmikov">
    <w:name w:val="No Spacing"/>
    <w:uiPriority w:val="1"/>
    <w:qFormat/>
    <w:rsid w:val="00667ED1"/>
    <w:pPr>
      <w:spacing w:after="0" w:line="240" w:lineRule="auto"/>
    </w:pPr>
    <w:rPr>
      <w:rFonts w:ascii="Arial" w:eastAsia="Times New Roman" w:hAnsi="Arial" w:cs="Arial"/>
      <w:b/>
      <w:sz w:val="20"/>
      <w:szCs w:val="20"/>
    </w:rPr>
  </w:style>
  <w:style w:type="character" w:customStyle="1" w:styleId="shorttext">
    <w:name w:val="short_text"/>
    <w:basedOn w:val="Privzetapisavaodstavka"/>
    <w:rsid w:val="008A1F0F"/>
  </w:style>
  <w:style w:type="character" w:customStyle="1" w:styleId="hps">
    <w:name w:val="hps"/>
    <w:basedOn w:val="Privzetapisavaodstavka"/>
    <w:rsid w:val="008A1F0F"/>
  </w:style>
  <w:style w:type="paragraph" w:customStyle="1" w:styleId="Default">
    <w:name w:val="Default"/>
    <w:qFormat/>
    <w:rsid w:val="008A1F0F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rsid w:val="008A1F0F"/>
    <w:pPr>
      <w:spacing w:after="0"/>
    </w:pPr>
    <w:rPr>
      <w:rFonts w:ascii="Times New Roman" w:hAnsi="Times New Roman"/>
      <w:b/>
      <w:sz w:val="24"/>
      <w:szCs w:val="24"/>
    </w:rPr>
  </w:style>
  <w:style w:type="paragraph" w:customStyle="1" w:styleId="Odstavekseznama1">
    <w:name w:val="Odstavek seznama1"/>
    <w:basedOn w:val="Navaden"/>
    <w:qFormat/>
    <w:rsid w:val="0002009C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character" w:customStyle="1" w:styleId="Naslov1Znak">
    <w:name w:val="Naslov 1 Znak"/>
    <w:aliases w:val="Naslov 1 Znak Znak Znak"/>
    <w:basedOn w:val="Privzetapisavaodstavka"/>
    <w:link w:val="Naslov1"/>
    <w:uiPriority w:val="9"/>
    <w:rsid w:val="008B76CA"/>
    <w:rPr>
      <w:rFonts w:ascii="Arial" w:eastAsia="Times New Roman" w:hAnsi="Arial" w:cs="Arial"/>
      <w:b/>
      <w:sz w:val="28"/>
      <w:szCs w:val="20"/>
      <w:u w:val="single"/>
      <w:lang w:val="en-GB"/>
    </w:rPr>
  </w:style>
  <w:style w:type="character" w:styleId="Hiperpovezava">
    <w:name w:val="Hyperlink"/>
    <w:basedOn w:val="Privzetapisavaodstavka"/>
    <w:rsid w:val="00CE30CF"/>
    <w:rPr>
      <w:rFonts w:ascii="Verdana" w:hAnsi="Verdana" w:cs="Times New Roman"/>
      <w:color w:val="003399"/>
      <w:u w:val="single"/>
    </w:rPr>
  </w:style>
  <w:style w:type="character" w:customStyle="1" w:styleId="apple-converted-space">
    <w:name w:val="apple-converted-space"/>
    <w:basedOn w:val="Privzetapisavaodstavka"/>
    <w:rsid w:val="00CE30CF"/>
  </w:style>
  <w:style w:type="paragraph" w:customStyle="1" w:styleId="NATO11">
    <w:name w:val="NATO 11"/>
    <w:basedOn w:val="Navaden"/>
    <w:uiPriority w:val="99"/>
    <w:rsid w:val="001C4698"/>
    <w:pPr>
      <w:spacing w:after="0"/>
      <w:jc w:val="both"/>
    </w:pPr>
    <w:rPr>
      <w:rFonts w:ascii="Arial" w:eastAsia="Calibri" w:hAnsi="Arial" w:cs="Arial"/>
    </w:rPr>
  </w:style>
  <w:style w:type="paragraph" w:customStyle="1" w:styleId="BodyText1">
    <w:name w:val="Body Text1"/>
    <w:basedOn w:val="Navaden"/>
    <w:qFormat/>
    <w:rsid w:val="006F4A39"/>
    <w:pPr>
      <w:widowControl w:val="0"/>
      <w:suppressAutoHyphens/>
    </w:pPr>
    <w:rPr>
      <w:rFonts w:ascii="Times New Roman" w:hAnsi="Times New Roman"/>
      <w:sz w:val="20"/>
      <w:szCs w:val="20"/>
      <w:lang w:val="en-US"/>
    </w:rPr>
  </w:style>
  <w:style w:type="paragraph" w:styleId="HTML-oblikovano">
    <w:name w:val="HTML Preformatted"/>
    <w:basedOn w:val="Navaden"/>
    <w:link w:val="HTML-oblikovanoZnak"/>
    <w:unhideWhenUsed/>
    <w:qFormat/>
    <w:rsid w:val="006F4A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-oblikovanoZnak">
    <w:name w:val="HTML-oblikovano Znak"/>
    <w:basedOn w:val="Privzetapisavaodstavka"/>
    <w:link w:val="HTML-oblikovano"/>
    <w:rsid w:val="006F4A39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InternetLink">
    <w:name w:val="Internet Link"/>
    <w:basedOn w:val="Privzetapisavaodstavka"/>
    <w:unhideWhenUsed/>
    <w:rsid w:val="006F4A39"/>
    <w:rPr>
      <w:color w:val="0563C1" w:themeColor="hyperlink"/>
      <w:u w:val="single"/>
    </w:rPr>
  </w:style>
  <w:style w:type="character" w:styleId="Krepko">
    <w:name w:val="Strong"/>
    <w:qFormat/>
    <w:rsid w:val="00102023"/>
    <w:rPr>
      <w:b/>
      <w:bCs/>
    </w:rPr>
  </w:style>
  <w:style w:type="paragraph" w:customStyle="1" w:styleId="Odstavekseznama2">
    <w:name w:val="Odstavek seznama2"/>
    <w:basedOn w:val="Navaden"/>
    <w:uiPriority w:val="99"/>
    <w:qFormat/>
    <w:rsid w:val="00F315AC"/>
    <w:pPr>
      <w:spacing w:after="200" w:line="276" w:lineRule="auto"/>
      <w:ind w:left="720"/>
      <w:contextualSpacing/>
    </w:pPr>
    <w:rPr>
      <w:rFonts w:eastAsia="Calibri"/>
    </w:rPr>
  </w:style>
  <w:style w:type="paragraph" w:customStyle="1" w:styleId="alineja">
    <w:name w:val="alineja"/>
    <w:basedOn w:val="Navaden"/>
    <w:rsid w:val="00F315AC"/>
    <w:pPr>
      <w:numPr>
        <w:ilvl w:val="1"/>
        <w:numId w:val="2"/>
      </w:numPr>
      <w:spacing w:after="0"/>
      <w:jc w:val="both"/>
    </w:pPr>
    <w:rPr>
      <w:rFonts w:ascii="Times New Roman" w:hAnsi="Times New Roman"/>
      <w:sz w:val="24"/>
      <w:szCs w:val="20"/>
    </w:rPr>
  </w:style>
  <w:style w:type="character" w:customStyle="1" w:styleId="fn2">
    <w:name w:val="fn2"/>
    <w:basedOn w:val="Privzetapisavaodstavka"/>
    <w:uiPriority w:val="99"/>
    <w:rsid w:val="009112EA"/>
    <w:rPr>
      <w:rFonts w:cs="Times New Roman"/>
    </w:rPr>
  </w:style>
  <w:style w:type="character" w:customStyle="1" w:styleId="Naslov2Znak">
    <w:name w:val="Naslov 2 Znak"/>
    <w:basedOn w:val="Privzetapisavaodstavka"/>
    <w:link w:val="Naslov2"/>
    <w:uiPriority w:val="99"/>
    <w:rsid w:val="009112EA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character" w:customStyle="1" w:styleId="Naslov3Znak">
    <w:name w:val="Naslov 3 Znak"/>
    <w:basedOn w:val="Privzetapisavaodstavka"/>
    <w:link w:val="Naslov3"/>
    <w:uiPriority w:val="99"/>
    <w:rsid w:val="009112EA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9112EA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9112EA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9112EA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9112EA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9112EA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9112EA"/>
    <w:rPr>
      <w:rFonts w:ascii="Arial" w:eastAsia="Times New Roman" w:hAnsi="Arial" w:cs="Arial"/>
      <w:b/>
      <w:sz w:val="20"/>
      <w:szCs w:val="20"/>
      <w:lang w:eastAsia="sl-SI"/>
    </w:rPr>
  </w:style>
  <w:style w:type="character" w:customStyle="1" w:styleId="st">
    <w:name w:val="st"/>
    <w:basedOn w:val="Privzetapisavaodstavka"/>
    <w:rsid w:val="0052326B"/>
  </w:style>
  <w:style w:type="character" w:styleId="Poudarek">
    <w:name w:val="Emphasis"/>
    <w:basedOn w:val="Privzetapisavaodstavka"/>
    <w:uiPriority w:val="20"/>
    <w:qFormat/>
    <w:rsid w:val="0052326B"/>
    <w:rPr>
      <w:i/>
      <w:iCs/>
    </w:rPr>
  </w:style>
  <w:style w:type="paragraph" w:styleId="Telobesedila-zamik">
    <w:name w:val="Body Text Indent"/>
    <w:basedOn w:val="Navaden"/>
    <w:link w:val="Telobesedila-zamikZnak"/>
    <w:uiPriority w:val="99"/>
    <w:rsid w:val="0052326B"/>
    <w:pPr>
      <w:spacing w:before="120" w:after="0"/>
      <w:ind w:left="720"/>
    </w:pPr>
    <w:rPr>
      <w:rFonts w:ascii="Arial" w:hAnsi="Arial" w:cs="Arial"/>
      <w:b/>
      <w:sz w:val="24"/>
      <w:szCs w:val="20"/>
      <w:lang w:val="en-GB"/>
    </w:rPr>
  </w:style>
  <w:style w:type="character" w:customStyle="1" w:styleId="Telobesedila-zamikZnak">
    <w:name w:val="Telo besedila - zamik Znak"/>
    <w:basedOn w:val="Privzetapisavaodstavka"/>
    <w:link w:val="Telobesedila-zamik"/>
    <w:uiPriority w:val="99"/>
    <w:rsid w:val="0052326B"/>
    <w:rPr>
      <w:rFonts w:ascii="Arial" w:eastAsia="Times New Roman" w:hAnsi="Arial" w:cs="Arial"/>
      <w:b/>
      <w:sz w:val="24"/>
      <w:szCs w:val="20"/>
      <w:lang w:val="en-GB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AE11AF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="Arial" w:hAnsi="Arial" w:cs="Arial"/>
      <w:bCs/>
      <w:i/>
      <w:iCs/>
      <w:sz w:val="20"/>
      <w:szCs w:val="20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AE11AF"/>
    <w:rPr>
      <w:rFonts w:ascii="Arial" w:eastAsia="Times New Roman" w:hAnsi="Arial" w:cs="Arial"/>
      <w:bCs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58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iendo.com/article/10.30657/pea.2024.30.20" TargetMode="External"/><Relationship Id="rId13" Type="http://schemas.openxmlformats.org/officeDocument/2006/relationships/hyperlink" Target="https://plus-legacy.cobiss.net/cobiss/si/sl/bib/141541891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x.doi.org/10.18690/um.fl.2.2024" TargetMode="External"/><Relationship Id="rId12" Type="http://schemas.openxmlformats.org/officeDocument/2006/relationships/hyperlink" Target="https://dx.doi.org/10.3390/s23031624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plus-legacy.cobiss.net/cobiss/si/sl/bib/121576195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dpi.com/1424-8220/23/3/1624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x.doi.org/10.3390/ijerph191711131" TargetMode="External"/><Relationship Id="rId10" Type="http://schemas.openxmlformats.org/officeDocument/2006/relationships/hyperlink" Target="https://plus-legacy.cobiss.net/cobiss/si/sl/bib/202588675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30657/pea.2024.30.20" TargetMode="External"/><Relationship Id="rId14" Type="http://schemas.openxmlformats.org/officeDocument/2006/relationships/hyperlink" Target="https://www.mdpi.com/1660-4601/19/17/11131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1442</Words>
  <Characters>10261</Characters>
  <Application>Microsoft Office Word</Application>
  <DocSecurity>0</DocSecurity>
  <Lines>85</Lines>
  <Paragraphs>23</Paragraphs>
  <ScaleCrop>false</ScaleCrop>
  <Company/>
  <LinksUpToDate>false</LinksUpToDate>
  <CharactersWithSpaces>1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7</cp:revision>
  <cp:lastPrinted>2019-01-30T13:00:00Z</cp:lastPrinted>
  <dcterms:created xsi:type="dcterms:W3CDTF">2026-01-16T12:08:00Z</dcterms:created>
  <dcterms:modified xsi:type="dcterms:W3CDTF">2026-03-11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36e809ac2c62b29a9b21058577b6d9c197a5c81f6ad1db04384eadc5a84bd22</vt:lpwstr>
  </property>
</Properties>
</file>